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D798F" w14:textId="77777777" w:rsidR="004275E9" w:rsidRPr="00971A15" w:rsidRDefault="004275E9" w:rsidP="004275E9">
      <w:pPr>
        <w:spacing w:after="0" w:line="240" w:lineRule="auto"/>
        <w:contextualSpacing/>
        <w:rPr>
          <w:b/>
          <w:bCs/>
          <w:sz w:val="32"/>
          <w:szCs w:val="32"/>
          <w:lang w:val="en-US"/>
        </w:rPr>
      </w:pPr>
      <w:r w:rsidRPr="00971A15">
        <w:rPr>
          <w:b/>
          <w:bCs/>
          <w:sz w:val="32"/>
          <w:szCs w:val="32"/>
          <w:lang w:val="en-US"/>
        </w:rPr>
        <w:t>IIG Varsity</w:t>
      </w:r>
    </w:p>
    <w:p w14:paraId="13BD0F62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sz w:val="18"/>
          <w:szCs w:val="18"/>
          <w:lang w:val="en-US"/>
        </w:rPr>
        <w:t xml:space="preserve">E/43, </w:t>
      </w:r>
      <w:proofErr w:type="spellStart"/>
      <w:r w:rsidRPr="00971A15">
        <w:rPr>
          <w:sz w:val="18"/>
          <w:szCs w:val="18"/>
          <w:lang w:val="en-US"/>
        </w:rPr>
        <w:t>Invocity</w:t>
      </w:r>
      <w:proofErr w:type="spellEnd"/>
      <w:r w:rsidRPr="00971A15">
        <w:rPr>
          <w:sz w:val="18"/>
          <w:szCs w:val="18"/>
          <w:lang w:val="en-US"/>
        </w:rPr>
        <w:t xml:space="preserve"> Ave, </w:t>
      </w:r>
      <w:proofErr w:type="spellStart"/>
      <w:r w:rsidRPr="00971A15">
        <w:rPr>
          <w:sz w:val="18"/>
          <w:szCs w:val="18"/>
          <w:lang w:val="en-US"/>
        </w:rPr>
        <w:t>iHub</w:t>
      </w:r>
      <w:proofErr w:type="spellEnd"/>
      <w:r w:rsidRPr="00971A15">
        <w:rPr>
          <w:sz w:val="18"/>
          <w:szCs w:val="18"/>
          <w:lang w:val="en-US"/>
        </w:rPr>
        <w:t xml:space="preserve">, IT Park, </w:t>
      </w:r>
      <w:proofErr w:type="spellStart"/>
      <w:r w:rsidRPr="00971A15">
        <w:rPr>
          <w:sz w:val="18"/>
          <w:szCs w:val="18"/>
          <w:lang w:val="en-US"/>
        </w:rPr>
        <w:t>Sailashree</w:t>
      </w:r>
      <w:proofErr w:type="spellEnd"/>
      <w:r w:rsidRPr="00971A15">
        <w:rPr>
          <w:sz w:val="18"/>
          <w:szCs w:val="18"/>
          <w:lang w:val="en-US"/>
        </w:rPr>
        <w:t xml:space="preserve"> </w:t>
      </w:r>
      <w:proofErr w:type="spellStart"/>
      <w:r w:rsidRPr="00971A15">
        <w:rPr>
          <w:sz w:val="18"/>
          <w:szCs w:val="18"/>
          <w:lang w:val="en-US"/>
        </w:rPr>
        <w:t>Vihar</w:t>
      </w:r>
      <w:proofErr w:type="spellEnd"/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lang w:val="en-US"/>
        </w:rPr>
        <w:t>Name of the Student</w:t>
      </w:r>
    </w:p>
    <w:p w14:paraId="5703F16D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proofErr w:type="spellStart"/>
      <w:r w:rsidRPr="00971A15">
        <w:rPr>
          <w:sz w:val="18"/>
          <w:szCs w:val="18"/>
          <w:lang w:val="en-US"/>
        </w:rPr>
        <w:t>Patia</w:t>
      </w:r>
      <w:proofErr w:type="spellEnd"/>
      <w:r w:rsidRPr="00971A15">
        <w:rPr>
          <w:sz w:val="18"/>
          <w:szCs w:val="18"/>
          <w:lang w:val="en-US"/>
        </w:rPr>
        <w:t>, Bhubaneswar 751024</w:t>
      </w:r>
    </w:p>
    <w:p w14:paraId="4D51BFBC" w14:textId="77777777" w:rsidR="004275E9" w:rsidRPr="00971A15" w:rsidRDefault="004275E9" w:rsidP="004275E9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6F00162F" w14:textId="77777777" w:rsidR="00CB225E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lang w:val="en-US"/>
        </w:rPr>
        <w:t xml:space="preserve">Test: </w:t>
      </w:r>
      <w:r w:rsidRPr="00971A15">
        <w:rPr>
          <w:b/>
          <w:bCs/>
          <w:lang w:val="en-US"/>
        </w:rPr>
        <w:t>IIG-FND-002</w:t>
      </w:r>
      <w:r w:rsidRPr="00971A15">
        <w:rPr>
          <w:lang w:val="en-US"/>
        </w:rPr>
        <w:t xml:space="preserve">, Time: </w:t>
      </w:r>
      <w:r w:rsidRPr="00971A15">
        <w:rPr>
          <w:b/>
          <w:bCs/>
          <w:lang w:val="en-US"/>
        </w:rPr>
        <w:t>2 hours</w:t>
      </w:r>
      <w:r w:rsidRPr="00971A15">
        <w:rPr>
          <w:lang w:val="en-US"/>
        </w:rPr>
        <w:t xml:space="preserve">, Date: </w:t>
      </w:r>
      <w:r w:rsidRPr="00971A15">
        <w:rPr>
          <w:b/>
          <w:bCs/>
          <w:lang w:val="en-US"/>
        </w:rPr>
        <w:t>18-08-2022</w:t>
      </w:r>
      <w:r w:rsidRPr="00971A15">
        <w:rPr>
          <w:lang w:val="en-US"/>
        </w:rPr>
        <w:tab/>
        <w:t>___</w:t>
      </w:r>
      <w:proofErr w:type="spellStart"/>
      <w:r w:rsidR="00CB225E">
        <w:rPr>
          <w:lang w:val="en-US"/>
        </w:rPr>
        <w:t>Sandip</w:t>
      </w:r>
      <w:proofErr w:type="spellEnd"/>
      <w:r w:rsidR="00CB225E">
        <w:rPr>
          <w:lang w:val="en-US"/>
        </w:rPr>
        <w:t xml:space="preserve"> Kumar </w:t>
      </w:r>
      <w:proofErr w:type="spellStart"/>
      <w:r w:rsidR="00CB225E">
        <w:rPr>
          <w:lang w:val="en-US"/>
        </w:rPr>
        <w:t>Nayak</w:t>
      </w:r>
      <w:proofErr w:type="spellEnd"/>
    </w:p>
    <w:p w14:paraId="543560AB" w14:textId="5FCA4D30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lang w:val="en-US"/>
        </w:rPr>
        <w:t>____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4593A48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DE2693" w:rsidRPr="00971A15">
        <w:t>4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DE2693" w:rsidRPr="00971A15">
        <w:t>6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971A15" w:rsidRDefault="0022289B"/>
    <w:p w14:paraId="36279E30" w14:textId="15C7F511" w:rsidR="004275E9" w:rsidRPr="00971A15" w:rsidRDefault="004275E9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insert “r” after every vowel in the string below:</w:t>
      </w:r>
    </w:p>
    <w:p w14:paraId="4F8B482F" w14:textId="30F0F088" w:rsidR="004275E9" w:rsidRPr="00971A15" w:rsidRDefault="004275E9" w:rsidP="004B3807">
      <w:pPr>
        <w:pStyle w:val="ListParagraph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971A15">
        <w:rPr>
          <w:rFonts w:ascii="Arial" w:hAnsi="Arial" w:cs="Arial"/>
          <w:b/>
          <w:bCs/>
          <w:sz w:val="20"/>
          <w:szCs w:val="20"/>
        </w:rPr>
        <w:t xml:space="preserve">Quick Brown Fox Jumps </w:t>
      </w:r>
      <w:proofErr w:type="gramStart"/>
      <w:r w:rsidRPr="00971A15">
        <w:rPr>
          <w:rFonts w:ascii="Arial" w:hAnsi="Arial" w:cs="Arial"/>
          <w:b/>
          <w:bCs/>
          <w:sz w:val="20"/>
          <w:szCs w:val="20"/>
        </w:rPr>
        <w:t>Over</w:t>
      </w:r>
      <w:proofErr w:type="gramEnd"/>
      <w:r w:rsidRPr="00971A15">
        <w:rPr>
          <w:rFonts w:ascii="Arial" w:hAnsi="Arial" w:cs="Arial"/>
          <w:b/>
          <w:bCs/>
          <w:sz w:val="20"/>
          <w:szCs w:val="20"/>
        </w:rPr>
        <w:t xml:space="preserve"> The Lazy Dog</w:t>
      </w:r>
    </w:p>
    <w:p w14:paraId="264857EA" w14:textId="069AB58D" w:rsidR="004B3807" w:rsidRPr="00971A15" w:rsidRDefault="00FF258B" w:rsidP="004B3807">
      <w:pPr>
        <w:pStyle w:val="ListParagraph"/>
        <w:spacing w:after="0" w:line="240" w:lineRule="auto"/>
      </w:pPr>
      <w:r w:rsidRPr="00971A15">
        <w:t>Output</w:t>
      </w:r>
      <w:r w:rsidR="004B3807" w:rsidRPr="00971A15">
        <w:t xml:space="preserve">: </w:t>
      </w:r>
      <w:proofErr w:type="spellStart"/>
      <w:r w:rsidR="004B3807" w:rsidRPr="00971A15">
        <w:t>Qurirck</w:t>
      </w:r>
      <w:proofErr w:type="spellEnd"/>
      <w:r w:rsidR="004B3807" w:rsidRPr="00971A15">
        <w:t xml:space="preserve"> </w:t>
      </w:r>
      <w:proofErr w:type="spellStart"/>
      <w:r w:rsidR="004B3807" w:rsidRPr="00971A15">
        <w:t>Brorwn</w:t>
      </w:r>
      <w:proofErr w:type="spellEnd"/>
      <w:r w:rsidR="004B3807" w:rsidRPr="00971A15">
        <w:t xml:space="preserve"> </w:t>
      </w:r>
      <w:proofErr w:type="spellStart"/>
      <w:r w:rsidR="004B3807" w:rsidRPr="00971A15">
        <w:t>Forx</w:t>
      </w:r>
      <w:proofErr w:type="spellEnd"/>
      <w:r w:rsidR="004B3807" w:rsidRPr="00971A15">
        <w:t xml:space="preserve"> </w:t>
      </w:r>
      <w:proofErr w:type="spellStart"/>
      <w:r w:rsidR="004B3807" w:rsidRPr="00971A15">
        <w:t>Jurmps</w:t>
      </w:r>
      <w:proofErr w:type="spellEnd"/>
      <w:r w:rsidR="004B3807" w:rsidRPr="00971A15">
        <w:t xml:space="preserve"> </w:t>
      </w:r>
      <w:proofErr w:type="spellStart"/>
      <w:r w:rsidR="004B3807" w:rsidRPr="00971A15">
        <w:t>Orverr</w:t>
      </w:r>
      <w:proofErr w:type="spellEnd"/>
      <w:r w:rsidR="004B3807" w:rsidRPr="00971A15">
        <w:t xml:space="preserve"> </w:t>
      </w:r>
      <w:proofErr w:type="spellStart"/>
      <w:r w:rsidR="004B3807" w:rsidRPr="00971A15">
        <w:t>Ther</w:t>
      </w:r>
      <w:proofErr w:type="spellEnd"/>
      <w:r w:rsidR="004B3807" w:rsidRPr="00971A15">
        <w:t xml:space="preserve"> </w:t>
      </w:r>
      <w:proofErr w:type="spellStart"/>
      <w:r w:rsidR="004B3807" w:rsidRPr="00971A15">
        <w:t>Larzy</w:t>
      </w:r>
      <w:proofErr w:type="spellEnd"/>
      <w:r w:rsidR="004B3807" w:rsidRPr="00971A15">
        <w:t xml:space="preserve"> </w:t>
      </w:r>
      <w:proofErr w:type="spellStart"/>
      <w:r w:rsidR="004B3807" w:rsidRPr="00971A15">
        <w:t>Dorg</w:t>
      </w:r>
      <w:proofErr w:type="spellEnd"/>
    </w:p>
    <w:p w14:paraId="3E8BF11D" w14:textId="63F295F4" w:rsidR="004275E9" w:rsidRPr="00971A15" w:rsidRDefault="004275E9" w:rsidP="004B3807">
      <w:pPr>
        <w:spacing w:after="0" w:line="240" w:lineRule="auto"/>
        <w:contextualSpacing/>
      </w:pPr>
    </w:p>
    <w:p w14:paraId="6C6F8F39" w14:textId="6AE719C8" w:rsidR="004275E9" w:rsidRPr="00971A15" w:rsidRDefault="004B3807" w:rsidP="004B3807">
      <w:pPr>
        <w:pStyle w:val="ListParagraph"/>
        <w:numPr>
          <w:ilvl w:val="0"/>
          <w:numId w:val="1"/>
        </w:numPr>
        <w:spacing w:after="0" w:line="240" w:lineRule="auto"/>
      </w:pPr>
      <w:proofErr w:type="spellStart"/>
      <w:r w:rsidRPr="00971A15">
        <w:t>Repeatatively</w:t>
      </w:r>
      <w:proofErr w:type="spellEnd"/>
      <w:r w:rsidRPr="00971A15">
        <w:t xml:space="preserve"> sum all digits of a number to determine the </w:t>
      </w:r>
      <w:proofErr w:type="spellStart"/>
      <w:r w:rsidRPr="00971A15">
        <w:t>unisum</w:t>
      </w:r>
      <w:proofErr w:type="spellEnd"/>
      <w:r w:rsidRPr="00971A15">
        <w:t xml:space="preserve"> (single digit)?</w:t>
      </w:r>
    </w:p>
    <w:p w14:paraId="78B0C224" w14:textId="77777777" w:rsidR="002332FB" w:rsidRPr="00971A15" w:rsidRDefault="004B3807" w:rsidP="004B3807">
      <w:pPr>
        <w:pStyle w:val="ListParagraph"/>
        <w:spacing w:after="0" w:line="240" w:lineRule="auto"/>
      </w:pPr>
      <w:r w:rsidRPr="00971A15">
        <w:t>Example:</w:t>
      </w:r>
    </w:p>
    <w:p w14:paraId="3ED4F116" w14:textId="1EDF0FCA" w:rsidR="004B3807" w:rsidRPr="00971A15" w:rsidRDefault="004B3807" w:rsidP="004B3807">
      <w:pPr>
        <w:pStyle w:val="ListParagraph"/>
        <w:spacing w:after="0" w:line="240" w:lineRule="auto"/>
      </w:pPr>
      <w:r w:rsidRPr="00971A15">
        <w:t xml:space="preserve"> </w:t>
      </w:r>
      <w:r w:rsidR="002332FB" w:rsidRPr="00971A15">
        <w:t xml:space="preserve">       </w:t>
      </w:r>
      <w:r w:rsidRPr="00971A15">
        <w:rPr>
          <w:rFonts w:ascii="Courier New" w:hAnsi="Courier New" w:cs="Courier New"/>
        </w:rPr>
        <w:t>728394 = 7+2+8+3+9+4 = 33 = 3+3 = 6</w:t>
      </w:r>
    </w:p>
    <w:p w14:paraId="338BD4F9" w14:textId="33F6D1E5" w:rsidR="004B3807" w:rsidRPr="00971A15" w:rsidRDefault="002332FB" w:rsidP="004B380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</w:t>
      </w:r>
      <w:r w:rsidR="004B3807" w:rsidRPr="00971A15">
        <w:rPr>
          <w:rFonts w:ascii="Courier New" w:hAnsi="Courier New" w:cs="Courier New"/>
        </w:rPr>
        <w:t>9778911223 = 9+7+7+8+9+1+1+2+2+3 = 49 = 4+9 = 13 = 1+4 = 4</w:t>
      </w:r>
    </w:p>
    <w:p w14:paraId="44890E93" w14:textId="789C1661" w:rsidR="004B3807" w:rsidRPr="00971A15" w:rsidRDefault="004B3807" w:rsidP="004B3807">
      <w:pPr>
        <w:pStyle w:val="ListParagraph"/>
        <w:spacing w:after="0" w:line="240" w:lineRule="auto"/>
      </w:pPr>
      <w:r w:rsidRPr="00971A15">
        <w:t>Print the final result only.</w:t>
      </w:r>
    </w:p>
    <w:p w14:paraId="01D4CD61" w14:textId="7B5192B3" w:rsidR="004B3807" w:rsidRPr="00971A15" w:rsidRDefault="004B3807" w:rsidP="004B3807">
      <w:pPr>
        <w:spacing w:after="0" w:line="240" w:lineRule="auto"/>
      </w:pPr>
    </w:p>
    <w:p w14:paraId="33752C39" w14:textId="77777777" w:rsidR="002332FB" w:rsidRPr="00971A15" w:rsidRDefault="002332FB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 xml:space="preserve">Print the next 5 number in the series:  </w:t>
      </w:r>
    </w:p>
    <w:p w14:paraId="0375D61E" w14:textId="2A5C2586" w:rsidR="004B3807" w:rsidRPr="00971A15" w:rsidRDefault="002332FB" w:rsidP="002332FB">
      <w:pPr>
        <w:pStyle w:val="ListParagraph"/>
        <w:spacing w:after="0" w:line="240" w:lineRule="auto"/>
        <w:ind w:firstLine="720"/>
      </w:pPr>
      <w:r w:rsidRPr="00971A15">
        <w:t>1, 3, 5, 11, 21,</w:t>
      </w:r>
      <w:r w:rsidR="00EE1062" w:rsidRPr="00971A15">
        <w:t xml:space="preserve"> </w:t>
      </w:r>
      <w:r w:rsidRPr="00971A15">
        <w:t>......      (n, n*2+1, n*2-1, ...</w:t>
      </w:r>
      <w:r w:rsidR="00443B96" w:rsidRPr="00971A15">
        <w:t>...</w:t>
      </w:r>
      <w:bookmarkStart w:id="0" w:name="_GoBack"/>
      <w:bookmarkEnd w:id="0"/>
    </w:p>
    <w:p w14:paraId="5801B1A6" w14:textId="3DF94FE8" w:rsidR="002332FB" w:rsidRPr="00971A15" w:rsidRDefault="002332FB" w:rsidP="002332FB">
      <w:pPr>
        <w:spacing w:after="0" w:line="240" w:lineRule="auto"/>
      </w:pPr>
    </w:p>
    <w:p w14:paraId="207B4642" w14:textId="0FF27279" w:rsidR="002332FB" w:rsidRPr="00971A15" w:rsidRDefault="00525DF5" w:rsidP="00525DF5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print the following figure?</w:t>
      </w:r>
    </w:p>
    <w:p w14:paraId="15689CAF" w14:textId="5A977052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*         </w:t>
      </w:r>
    </w:p>
    <w:p w14:paraId="694FB512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* *        </w:t>
      </w:r>
    </w:p>
    <w:p w14:paraId="31E26907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*   *       </w:t>
      </w:r>
    </w:p>
    <w:p w14:paraId="55E40430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*     *      </w:t>
      </w:r>
    </w:p>
    <w:p w14:paraId="27818CB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*       *     </w:t>
      </w:r>
    </w:p>
    <w:p w14:paraId="2FFF215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*         *    </w:t>
      </w:r>
    </w:p>
    <w:p w14:paraId="69ADF10C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*           *   </w:t>
      </w:r>
    </w:p>
    <w:p w14:paraId="51054448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*             *  </w:t>
      </w:r>
    </w:p>
    <w:p w14:paraId="52195FB6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*               * </w:t>
      </w:r>
    </w:p>
    <w:p w14:paraId="631E53D0" w14:textId="024781D5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*******************</w:t>
      </w:r>
    </w:p>
    <w:p w14:paraId="362304DA" w14:textId="336A6676" w:rsidR="00A24A03" w:rsidRPr="00971A15" w:rsidRDefault="00A24A03" w:rsidP="00A24A03">
      <w:pPr>
        <w:spacing w:after="0" w:line="240" w:lineRule="auto"/>
      </w:pPr>
    </w:p>
    <w:p w14:paraId="13E99BA8" w14:textId="3EAC29F3" w:rsidR="00A24A03" w:rsidRPr="00971A15" w:rsidRDefault="00A24A03" w:rsidP="00A24A03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reverse each work in the sentence:</w:t>
      </w:r>
    </w:p>
    <w:p w14:paraId="34B19B38" w14:textId="60303D98" w:rsidR="00A24A03" w:rsidRPr="00971A15" w:rsidRDefault="00A24A03" w:rsidP="00A24A0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t xml:space="preserve">Original:   </w:t>
      </w:r>
      <w:r w:rsidRPr="00971A15">
        <w:rPr>
          <w:rFonts w:ascii="Courier New" w:hAnsi="Courier New" w:cs="Courier New"/>
          <w:b/>
          <w:bCs/>
          <w:sz w:val="24"/>
          <w:szCs w:val="24"/>
        </w:rPr>
        <w:t>We are students of IIG Varsity</w:t>
      </w:r>
    </w:p>
    <w:p w14:paraId="480F3967" w14:textId="513644B1" w:rsidR="00A24A03" w:rsidRPr="00971A15" w:rsidRDefault="00A24A03" w:rsidP="00A24A03">
      <w:pPr>
        <w:spacing w:after="0" w:line="240" w:lineRule="auto"/>
        <w:ind w:firstLine="720"/>
        <w:rPr>
          <w:rFonts w:ascii="Courier New" w:hAnsi="Courier New" w:cs="Courier New"/>
        </w:rPr>
      </w:pPr>
      <w:r w:rsidRPr="00971A15">
        <w:rPr>
          <w:rFonts w:cstheme="minorHAnsi"/>
        </w:rPr>
        <w:t xml:space="preserve">Output: </w:t>
      </w:r>
      <w:r w:rsidRPr="00971A15">
        <w:rPr>
          <w:rFonts w:ascii="Courier New" w:hAnsi="Courier New" w:cs="Courier New"/>
        </w:rPr>
        <w:t xml:space="preserve">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eW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era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stneduts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fo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GII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ytisraV</w:t>
      </w:r>
      <w:proofErr w:type="spellEnd"/>
    </w:p>
    <w:p w14:paraId="26164044" w14:textId="599C5605" w:rsidR="00A24A03" w:rsidRPr="00971A15" w:rsidRDefault="00A24A03" w:rsidP="00A24A03">
      <w:pPr>
        <w:spacing w:after="0" w:line="240" w:lineRule="auto"/>
        <w:rPr>
          <w:rFonts w:ascii="Courier New" w:hAnsi="Courier New" w:cs="Courier New"/>
        </w:rPr>
      </w:pPr>
    </w:p>
    <w:p w14:paraId="5D9CE19F" w14:textId="66886880" w:rsidR="009D0999" w:rsidRPr="00971A15" w:rsidRDefault="009D0999" w:rsidP="00A24A03">
      <w:pPr>
        <w:spacing w:after="0" w:line="240" w:lineRule="auto"/>
        <w:rPr>
          <w:rFonts w:ascii="Courier New" w:hAnsi="Courier New" w:cs="Courier New"/>
        </w:rPr>
      </w:pPr>
    </w:p>
    <w:p w14:paraId="48B420E1" w14:textId="14129157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423C51" w:rsidRPr="00971A15">
        <w:t>40</w:t>
      </w:r>
    </w:p>
    <w:p w14:paraId="415E321A" w14:textId="77777777" w:rsidR="00D4404A" w:rsidRPr="00971A15" w:rsidRDefault="00D4404A" w:rsidP="00D4404A">
      <w:pPr>
        <w:spacing w:after="0" w:line="240" w:lineRule="auto"/>
        <w:rPr>
          <w:rFonts w:ascii="Arial" w:hAnsi="Arial" w:cs="Arial"/>
        </w:rPr>
      </w:pPr>
      <w:r w:rsidRPr="00971A15">
        <w:rPr>
          <w:rFonts w:ascii="Arial" w:hAnsi="Arial" w:cs="Arial"/>
        </w:rPr>
        <w:t xml:space="preserve">               Colour the right answer to blue 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08D65CDA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2B4DAEF" w14:textId="1DC03736" w:rsidR="009D0999" w:rsidRPr="00971A15" w:rsidRDefault="00D4404A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option leads to the portability and security of Java?</w:t>
      </w:r>
    </w:p>
    <w:p w14:paraId="7212DC0B" w14:textId="07ADAC99" w:rsidR="00D4404A" w:rsidRPr="000C684F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color w:val="FF0000"/>
        </w:rPr>
      </w:pPr>
      <w:r w:rsidRPr="000C684F">
        <w:rPr>
          <w:rFonts w:cstheme="minorHAnsi"/>
          <w:color w:val="FF0000"/>
        </w:rPr>
        <w:t>Bytecode is executed by JVM</w:t>
      </w:r>
    </w:p>
    <w:p w14:paraId="2CC32214" w14:textId="1356E3B1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The applet makes the Java code secure and portable</w:t>
      </w:r>
    </w:p>
    <w:p w14:paraId="0769B414" w14:textId="7BC59657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Use of exception handling</w:t>
      </w:r>
    </w:p>
    <w:p w14:paraId="66258AE1" w14:textId="51D872F5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ynamic binding between objects</w:t>
      </w:r>
    </w:p>
    <w:p w14:paraId="1B6C6C32" w14:textId="77BEF5D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73E96ACD" w14:textId="124F9CF1" w:rsidR="00D4404A" w:rsidRPr="00971A15" w:rsidRDefault="00706418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not a Java features?</w:t>
      </w:r>
    </w:p>
    <w:p w14:paraId="134474CA" w14:textId="6943BFD9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ynamic</w:t>
      </w:r>
    </w:p>
    <w:p w14:paraId="6723E64F" w14:textId="0C2D0390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lastRenderedPageBreak/>
        <w:t>Architecture Neutral</w:t>
      </w:r>
    </w:p>
    <w:p w14:paraId="35EE5E7D" w14:textId="23CF9A23" w:rsidR="00706418" w:rsidRPr="000C684F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0C684F">
        <w:rPr>
          <w:rFonts w:cstheme="minorHAnsi"/>
          <w:color w:val="FF0000"/>
        </w:rPr>
        <w:t>Use of pointers</w:t>
      </w:r>
    </w:p>
    <w:p w14:paraId="6E590262" w14:textId="0ECFC54D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-oriented</w:t>
      </w:r>
    </w:p>
    <w:p w14:paraId="53D0D5DE" w14:textId="545C2D0B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6F38E8A4" w14:textId="07B65F2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define packages in Java?</w:t>
      </w:r>
    </w:p>
    <w:p w14:paraId="7A6C6920" w14:textId="239F868B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05E00536" w14:textId="39F93AD8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29533AB9" w14:textId="089BD62D" w:rsidR="00706418" w:rsidRPr="000C684F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0C684F">
        <w:rPr>
          <w:rFonts w:cstheme="minorHAnsi"/>
          <w:color w:val="FF0000"/>
        </w:rPr>
        <w:t>package</w:t>
      </w:r>
    </w:p>
    <w:p w14:paraId="75EBD17D" w14:textId="6D500E09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</w:t>
      </w:r>
    </w:p>
    <w:p w14:paraId="33376F53" w14:textId="5EE8FDA8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2B580FA4" w14:textId="7B1CB09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is a mechanism for naming and visibility control of a class and its content?</w:t>
      </w:r>
    </w:p>
    <w:p w14:paraId="16AEF3DC" w14:textId="0C4BF250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589BAE18" w14:textId="5AC692AB" w:rsidR="00706418" w:rsidRPr="000C684F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0C684F">
        <w:rPr>
          <w:rFonts w:cstheme="minorHAnsi"/>
          <w:color w:val="FF0000"/>
        </w:rPr>
        <w:t>Packages</w:t>
      </w:r>
    </w:p>
    <w:p w14:paraId="0EF59559" w14:textId="2A631203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terfaces</w:t>
      </w:r>
    </w:p>
    <w:p w14:paraId="35B6D3EF" w14:textId="26B1E23F" w:rsidR="00706418" w:rsidRPr="000C684F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  <w:color w:val="000000" w:themeColor="text1"/>
        </w:rPr>
      </w:pPr>
      <w:r w:rsidRPr="000C684F">
        <w:rPr>
          <w:rFonts w:cstheme="minorHAnsi"/>
          <w:color w:val="000000" w:themeColor="text1"/>
        </w:rPr>
        <w:t>None of the Mentioned</w:t>
      </w:r>
    </w:p>
    <w:p w14:paraId="11414316" w14:textId="2A49F90F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72E48C30" w14:textId="0BC09158" w:rsidR="00706418" w:rsidRPr="00971A15" w:rsidRDefault="00962433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access specifies can be used for a class so that its members can be accessed by a different class in the same package?</w:t>
      </w:r>
    </w:p>
    <w:p w14:paraId="75948487" w14:textId="7E09AB7E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ublic</w:t>
      </w:r>
    </w:p>
    <w:p w14:paraId="540507B8" w14:textId="19BF06D1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752E61" w14:textId="156AA8DC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specifier</w:t>
      </w:r>
    </w:p>
    <w:p w14:paraId="0FDAACA2" w14:textId="5D04121D" w:rsidR="00962433" w:rsidRPr="000C684F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0C684F">
        <w:rPr>
          <w:rFonts w:cstheme="minorHAnsi"/>
          <w:color w:val="FF0000"/>
        </w:rPr>
        <w:t>All of the mentioned</w:t>
      </w:r>
    </w:p>
    <w:p w14:paraId="0037D9AD" w14:textId="4FD94D18" w:rsidR="00962433" w:rsidRPr="00971A15" w:rsidRDefault="00962433" w:rsidP="00962433">
      <w:pPr>
        <w:spacing w:after="0" w:line="240" w:lineRule="auto"/>
        <w:rPr>
          <w:rFonts w:cstheme="minorHAnsi"/>
        </w:rPr>
      </w:pPr>
    </w:p>
    <w:p w14:paraId="5E6F6347" w14:textId="3FE35872" w:rsidR="00962433" w:rsidRPr="00971A15" w:rsidRDefault="00962433" w:rsidP="009624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access specifiers can be used for a class so that its members can be accessed by a different class in the different package?</w:t>
      </w:r>
    </w:p>
    <w:p w14:paraId="0FC4D832" w14:textId="09E1FC06" w:rsidR="00962433" w:rsidRPr="000C684F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  <w:color w:val="FF0000"/>
        </w:rPr>
      </w:pPr>
      <w:r w:rsidRPr="000C684F">
        <w:rPr>
          <w:rFonts w:cstheme="minorHAnsi"/>
          <w:color w:val="FF0000"/>
        </w:rPr>
        <w:t>public</w:t>
      </w:r>
    </w:p>
    <w:p w14:paraId="3D8E2A27" w14:textId="7C22733D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ABD3D6" w14:textId="5C8606F6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ivate</w:t>
      </w:r>
    </w:p>
    <w:p w14:paraId="2C34E596" w14:textId="77777777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specifier</w:t>
      </w:r>
    </w:p>
    <w:p w14:paraId="1CC5ED00" w14:textId="41D31A4E" w:rsidR="00962433" w:rsidRPr="00971A15" w:rsidRDefault="00962433" w:rsidP="00962433">
      <w:pPr>
        <w:tabs>
          <w:tab w:val="left" w:pos="1418"/>
        </w:tabs>
        <w:spacing w:after="0" w:line="240" w:lineRule="auto"/>
        <w:rPr>
          <w:rFonts w:cstheme="minorHAnsi"/>
        </w:rPr>
      </w:pPr>
    </w:p>
    <w:p w14:paraId="5AA4FAFA" w14:textId="7B7DEF45" w:rsidR="00962433" w:rsidRPr="00971A15" w:rsidRDefault="007314E2" w:rsidP="00962433">
      <w:pPr>
        <w:pStyle w:val="ListParagraph"/>
        <w:numPr>
          <w:ilvl w:val="0"/>
          <w:numId w:val="2"/>
        </w:numPr>
        <w:tabs>
          <w:tab w:val="left" w:pos="1418"/>
        </w:tabs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the correct way of importing an entire package ‘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’?</w:t>
      </w:r>
    </w:p>
    <w:p w14:paraId="29511CB5" w14:textId="7EB92014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</w:t>
      </w:r>
    </w:p>
    <w:p w14:paraId="6A52A95A" w14:textId="3EC7F528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</w:t>
      </w:r>
    </w:p>
    <w:p w14:paraId="0F4A7433" w14:textId="509D487B" w:rsidR="007314E2" w:rsidRPr="000C684F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  <w:color w:val="FF0000"/>
        </w:rPr>
      </w:pPr>
      <w:r w:rsidRPr="000C684F">
        <w:rPr>
          <w:rFonts w:ascii="Courier New" w:hAnsi="Courier New" w:cs="Courier New"/>
          <w:color w:val="FF0000"/>
        </w:rPr>
        <w:t>import pkg.*</w:t>
      </w:r>
    </w:p>
    <w:p w14:paraId="3CF267C2" w14:textId="71EF8E2C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*</w:t>
      </w:r>
    </w:p>
    <w:p w14:paraId="1D4F8832" w14:textId="339B031E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5CD37090" w14:textId="757E84CB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an incorrect statement about packages?</w:t>
      </w:r>
    </w:p>
    <w:p w14:paraId="11B94AD2" w14:textId="37E90FBB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 defines a namespace in which classes are stored</w:t>
      </w:r>
    </w:p>
    <w:p w14:paraId="030D37E1" w14:textId="5D01B1BC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package can contain another package within it</w:t>
      </w:r>
    </w:p>
    <w:p w14:paraId="39182755" w14:textId="1EAE56F9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 uses file system directories to store packages</w:t>
      </w:r>
    </w:p>
    <w:p w14:paraId="214B5438" w14:textId="04F991DC" w:rsidR="007314E2" w:rsidRPr="000C684F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0C684F">
        <w:rPr>
          <w:rFonts w:cstheme="minorHAnsi"/>
          <w:color w:val="FF0000"/>
        </w:rPr>
        <w:t>A package can be renamed without renaming the directory in which the classes are stored</w:t>
      </w:r>
    </w:p>
    <w:p w14:paraId="755D540D" w14:textId="4C10E11E" w:rsidR="007314E2" w:rsidRPr="00971A15" w:rsidRDefault="007314E2" w:rsidP="007314E2">
      <w:pPr>
        <w:spacing w:after="0" w:line="240" w:lineRule="auto"/>
        <w:rPr>
          <w:rFonts w:cstheme="minorHAnsi"/>
        </w:rPr>
      </w:pPr>
    </w:p>
    <w:p w14:paraId="3E992420" w14:textId="4EAD8DF0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package stores all the standard java classes?</w:t>
      </w:r>
    </w:p>
    <w:p w14:paraId="732B0348" w14:textId="4E32C814" w:rsidR="007314E2" w:rsidRPr="00971A15" w:rsidRDefault="007314E2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lang</w:t>
      </w:r>
      <w:proofErr w:type="spellEnd"/>
    </w:p>
    <w:p w14:paraId="0D327592" w14:textId="31A3C42B" w:rsidR="007314E2" w:rsidRPr="000C684F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0C684F">
        <w:rPr>
          <w:rFonts w:cstheme="minorHAnsi"/>
          <w:color w:val="FF0000"/>
        </w:rPr>
        <w:t>java</w:t>
      </w:r>
    </w:p>
    <w:p w14:paraId="72A9800F" w14:textId="3A5446A3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util</w:t>
      </w:r>
      <w:proofErr w:type="spellEnd"/>
    </w:p>
    <w:p w14:paraId="4E26BECB" w14:textId="57341F19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java.packages</w:t>
      </w:r>
      <w:proofErr w:type="spellEnd"/>
    </w:p>
    <w:p w14:paraId="0599D4CF" w14:textId="660A9406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3EDD8ECF" w14:textId="2F7AF93C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BB2247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C2CCB4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display {</w:t>
      </w:r>
    </w:p>
    <w:p w14:paraId="1D7F66E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</w:t>
      </w:r>
      <w:proofErr w:type="spellStart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x;</w:t>
      </w:r>
    </w:p>
    <w:p w14:paraId="3B9B1B9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void</w:t>
      </w:r>
      <w:proofErr w:type="gramEnd"/>
      <w:r w:rsidRPr="00971A15">
        <w:rPr>
          <w:rFonts w:ascii="Courier New" w:hAnsi="Courier New" w:cs="Courier New"/>
        </w:rPr>
        <w:t xml:space="preserve"> show() {</w:t>
      </w:r>
    </w:p>
    <w:p w14:paraId="487E0C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if (x &gt; 1)</w:t>
      </w:r>
    </w:p>
    <w:p w14:paraId="26AEAD2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r w:rsidRPr="00971A15">
        <w:rPr>
          <w:rFonts w:ascii="Courier New" w:hAnsi="Courier New" w:cs="Courier New"/>
        </w:rPr>
        <w:t>System.out.print</w:t>
      </w:r>
      <w:proofErr w:type="spellEnd"/>
      <w:r w:rsidRPr="00971A15">
        <w:rPr>
          <w:rFonts w:ascii="Courier New" w:hAnsi="Courier New" w:cs="Courier New"/>
        </w:rPr>
        <w:t>(x + " ");</w:t>
      </w:r>
    </w:p>
    <w:p w14:paraId="1634791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7615763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3064EB2E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class packages {</w:t>
      </w:r>
    </w:p>
    <w:p w14:paraId="2A9F1D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537BC2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display[</w:t>
      </w:r>
      <w:proofErr w:type="gramEnd"/>
      <w:r w:rsidRPr="00971A15">
        <w:rPr>
          <w:rFonts w:ascii="Courier New" w:hAnsi="Courier New" w:cs="Courier New"/>
        </w:rPr>
        <w:t xml:space="preserve">] </w:t>
      </w:r>
      <w:proofErr w:type="spell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 xml:space="preserve"> = new display[3];</w:t>
      </w:r>
    </w:p>
    <w:p w14:paraId="363A05C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for(</w:t>
      </w:r>
      <w:proofErr w:type="spellStart"/>
      <w:proofErr w:type="gramEnd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=0;i&lt;3;i++)</w:t>
      </w:r>
    </w:p>
    <w:p w14:paraId="6AFD56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spellStart"/>
      <w:proofErr w:type="gramEnd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]=new display();</w:t>
      </w:r>
    </w:p>
    <w:p w14:paraId="13FD7B1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0].x = 0;</w:t>
      </w:r>
    </w:p>
    <w:p w14:paraId="7E6756CC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1].x = 1;</w:t>
      </w:r>
    </w:p>
    <w:p w14:paraId="5D79DA9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2].x = 2;</w:t>
      </w:r>
    </w:p>
    <w:p w14:paraId="26C32D0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for (</w:t>
      </w:r>
      <w:proofErr w:type="spellStart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 xml:space="preserve">=0;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&lt;3; ++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)</w:t>
      </w:r>
    </w:p>
    <w:p w14:paraId="28A2D6B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spellStart"/>
      <w:proofErr w:type="gramEnd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].show();</w:t>
      </w:r>
    </w:p>
    <w:p w14:paraId="0A13B8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31AAD19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1365D41" w14:textId="77777777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ascii="Courier New" w:hAnsi="Courier New" w:cs="Courier New"/>
        </w:rPr>
        <w:t>}</w:t>
      </w:r>
    </w:p>
    <w:p w14:paraId="1BB844C6" w14:textId="1DA43539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packages.class</w:t>
      </w:r>
      <w:proofErr w:type="spellEnd"/>
      <w:r w:rsidRPr="00971A15">
        <w:rPr>
          <w:rFonts w:cstheme="minorHAnsi"/>
        </w:rPr>
        <w:t xml:space="preserve"> file is in directory 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;</w:t>
      </w:r>
    </w:p>
    <w:p w14:paraId="24197490" w14:textId="7D0416D6" w:rsidR="009D0999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</w:t>
      </w:r>
    </w:p>
    <w:p w14:paraId="20ED03CF" w14:textId="0BBD9978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1</w:t>
      </w:r>
    </w:p>
    <w:p w14:paraId="03B54460" w14:textId="6EEFF091" w:rsidR="00AA319C" w:rsidRPr="00380C5A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2</w:t>
      </w:r>
    </w:p>
    <w:p w14:paraId="05ECE0C4" w14:textId="305ED384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 1 2</w:t>
      </w:r>
    </w:p>
    <w:p w14:paraId="40E532C3" w14:textId="09014689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10FB9D8F" w14:textId="61F0AB3E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04908F6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8D90109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780981B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FC26CA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0CFF40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gramStart"/>
      <w:r w:rsidRPr="00971A15">
        <w:rPr>
          <w:rFonts w:ascii="Courier New" w:hAnsi="Courier New" w:cs="Courier New"/>
        </w:rPr>
        <w:t>s1.setCharAt(</w:t>
      </w:r>
      <w:proofErr w:type="gramEnd"/>
      <w:r w:rsidRPr="00971A15">
        <w:rPr>
          <w:rFonts w:ascii="Courier New" w:hAnsi="Courier New" w:cs="Courier New"/>
        </w:rPr>
        <w:t>1, 'x');</w:t>
      </w:r>
    </w:p>
    <w:p w14:paraId="44D084F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0E89867F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68E65352" w14:textId="17CE384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D51C18D" w14:textId="46FAFBF0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xello</w:t>
      </w:r>
      <w:proofErr w:type="spellEnd"/>
    </w:p>
    <w:p w14:paraId="259FF085" w14:textId="5900ECF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xxxxx</w:t>
      </w:r>
      <w:proofErr w:type="spellEnd"/>
    </w:p>
    <w:p w14:paraId="13902DEE" w14:textId="4E9C2B81" w:rsidR="00AA319C" w:rsidRPr="00380C5A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  <w:color w:val="FF0000"/>
        </w:rPr>
      </w:pPr>
      <w:proofErr w:type="spellStart"/>
      <w:r w:rsidRPr="00380C5A">
        <w:rPr>
          <w:rFonts w:cstheme="minorHAnsi"/>
          <w:color w:val="FF0000"/>
        </w:rPr>
        <w:t>Hxllo</w:t>
      </w:r>
      <w:proofErr w:type="spellEnd"/>
    </w:p>
    <w:p w14:paraId="583DD3EC" w14:textId="1F327E5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xlo</w:t>
      </w:r>
      <w:proofErr w:type="spellEnd"/>
    </w:p>
    <w:p w14:paraId="6F2625BF" w14:textId="26814C25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4952E3D5" w14:textId="13F6AFE9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DAC28DD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60A88A76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3CD4CB73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4A8DDAE9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Hello World");</w:t>
      </w:r>
    </w:p>
    <w:p w14:paraId="3F13F835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gramStart"/>
      <w:r w:rsidRPr="00971A15">
        <w:rPr>
          <w:rFonts w:ascii="Courier New" w:hAnsi="Courier New" w:cs="Courier New"/>
        </w:rPr>
        <w:t>s1.insert(</w:t>
      </w:r>
      <w:proofErr w:type="gramEnd"/>
      <w:r w:rsidRPr="00971A15">
        <w:rPr>
          <w:rFonts w:ascii="Courier New" w:hAnsi="Courier New" w:cs="Courier New"/>
        </w:rPr>
        <w:t>6 , "Good");</w:t>
      </w:r>
    </w:p>
    <w:p w14:paraId="7C25E1BE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545223B8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9C73C5B" w14:textId="6DBFC76B" w:rsidR="00AA319C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15238CC" w14:textId="3A4CE45E" w:rsidR="00584D6B" w:rsidRPr="00971A15" w:rsidRDefault="00584D6B" w:rsidP="00584D6B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Output.class</w:t>
      </w:r>
      <w:proofErr w:type="spellEnd"/>
      <w:r w:rsidRPr="00971A15">
        <w:rPr>
          <w:rFonts w:cstheme="minorHAnsi"/>
        </w:rPr>
        <w:t xml:space="preserve"> file is not in directory pkg.</w:t>
      </w:r>
    </w:p>
    <w:p w14:paraId="32E1ADBC" w14:textId="4714F26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Hello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Good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World</w:t>
      </w:r>
    </w:p>
    <w:p w14:paraId="137CFE1C" w14:textId="59DD9202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llGoodoWorld</w:t>
      </w:r>
      <w:proofErr w:type="spellEnd"/>
    </w:p>
    <w:p w14:paraId="2437355D" w14:textId="00C6039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47838B25" w14:textId="47FF4B54" w:rsidR="00584D6B" w:rsidRPr="00380C5A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Runtime error</w:t>
      </w:r>
    </w:p>
    <w:p w14:paraId="27F9B5A7" w14:textId="72C5251B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102D626A" w14:textId="43AF9EB8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lastRenderedPageBreak/>
        <w:t>String in Java is a?</w:t>
      </w:r>
    </w:p>
    <w:p w14:paraId="4368CBCA" w14:textId="2E3B7586" w:rsidR="00584D6B" w:rsidRPr="00380C5A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class</w:t>
      </w:r>
    </w:p>
    <w:p w14:paraId="3A186D92" w14:textId="484ABE66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76773135" w14:textId="1E34A082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variable</w:t>
      </w:r>
    </w:p>
    <w:p w14:paraId="63FE4FD3" w14:textId="08899A31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cter array</w:t>
      </w:r>
    </w:p>
    <w:p w14:paraId="21ECED65" w14:textId="46756139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201F91BD" w14:textId="136D75EC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methods of String class is used to obtain character at specified index?</w:t>
      </w:r>
    </w:p>
    <w:p w14:paraId="5110FAAC" w14:textId="3EBEDBBE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3B00D7F9" w14:textId="1E1D926B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6F86DB06" w14:textId="38BF11FC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1521B3FC" w14:textId="015CD333" w:rsidR="00584D6B" w:rsidRPr="00380C5A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  <w:color w:val="FF0000"/>
        </w:rPr>
      </w:pPr>
      <w:proofErr w:type="spellStart"/>
      <w:r w:rsidRPr="00380C5A">
        <w:rPr>
          <w:rFonts w:cstheme="minorHAnsi"/>
          <w:color w:val="FF0000"/>
        </w:rPr>
        <w:t>charAt</w:t>
      </w:r>
      <w:proofErr w:type="spellEnd"/>
      <w:r w:rsidRPr="00380C5A">
        <w:rPr>
          <w:rFonts w:cstheme="minorHAnsi"/>
          <w:color w:val="FF0000"/>
        </w:rPr>
        <w:t>(</w:t>
      </w:r>
      <w:proofErr w:type="spellStart"/>
      <w:r w:rsidRPr="00380C5A">
        <w:rPr>
          <w:rFonts w:cstheme="minorHAnsi"/>
          <w:color w:val="FF0000"/>
        </w:rPr>
        <w:t>i</w:t>
      </w:r>
      <w:proofErr w:type="spellEnd"/>
      <w:r w:rsidRPr="00380C5A">
        <w:rPr>
          <w:rFonts w:cstheme="minorHAnsi"/>
          <w:color w:val="FF0000"/>
        </w:rPr>
        <w:t>)</w:t>
      </w:r>
    </w:p>
    <w:p w14:paraId="611EF8A2" w14:textId="3A18F9E0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B36D13A" w14:textId="684E478D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refer to member of base class from a subclass?</w:t>
      </w:r>
    </w:p>
    <w:p w14:paraId="1E1BCEAE" w14:textId="3E7DB8FC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upper</w:t>
      </w:r>
    </w:p>
    <w:p w14:paraId="782E6B44" w14:textId="1EA84550" w:rsidR="00584D6B" w:rsidRPr="00380C5A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super</w:t>
      </w:r>
    </w:p>
    <w:p w14:paraId="3877CAC1" w14:textId="7E7F50BF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is</w:t>
      </w:r>
    </w:p>
    <w:p w14:paraId="75499F40" w14:textId="3A1DBDA1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220095C4" w14:textId="478F5F7E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24F3C37" w14:textId="27741122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method of String class can be used to test to strings for equality?</w:t>
      </w:r>
    </w:p>
    <w:p w14:paraId="2AC20EEF" w14:textId="3621BBD2" w:rsidR="00584D6B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isequal</w:t>
      </w:r>
      <w:proofErr w:type="spellEnd"/>
      <w:r w:rsidRPr="00971A15">
        <w:rPr>
          <w:rFonts w:cstheme="minorHAnsi"/>
        </w:rPr>
        <w:t>()</w:t>
      </w:r>
    </w:p>
    <w:p w14:paraId="472F330B" w14:textId="2FA17824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isequals</w:t>
      </w:r>
      <w:proofErr w:type="spellEnd"/>
      <w:r w:rsidRPr="00971A15">
        <w:rPr>
          <w:rFonts w:cstheme="minorHAnsi"/>
        </w:rPr>
        <w:t>()</w:t>
      </w:r>
    </w:p>
    <w:p w14:paraId="608AC409" w14:textId="22B25092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qual()</w:t>
      </w:r>
    </w:p>
    <w:p w14:paraId="2DC9A424" w14:textId="3B61581B" w:rsidR="00586F1D" w:rsidRPr="00380C5A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equals()</w:t>
      </w:r>
    </w:p>
    <w:p w14:paraId="207DDB67" w14:textId="7B90DC9A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7F6BF2BB" w14:textId="5B2EFA2A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s are incorrect?</w:t>
      </w:r>
    </w:p>
    <w:p w14:paraId="34401512" w14:textId="682A19D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 is a class</w:t>
      </w:r>
    </w:p>
    <w:p w14:paraId="322DDC64" w14:textId="6DC86431" w:rsidR="00586F1D" w:rsidRPr="00380C5A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Strings in java are mutable</w:t>
      </w:r>
    </w:p>
    <w:p w14:paraId="3BB88F15" w14:textId="4CB4B649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very string is an object of class String</w:t>
      </w:r>
    </w:p>
    <w:p w14:paraId="4BC1E36A" w14:textId="22287F7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Java defines a peer class of String, called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, which allows string to be altered</w:t>
      </w:r>
    </w:p>
    <w:p w14:paraId="06AE625B" w14:textId="73F21000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285CD18E" w14:textId="675F21A8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1C176409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demo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86563F8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4B8EB7F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" + "like" + "Java";   </w:t>
      </w:r>
    </w:p>
    <w:p w14:paraId="752F4F22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);     </w:t>
      </w:r>
    </w:p>
    <w:p w14:paraId="32FBD00D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9B19AD" w14:textId="4044E6AD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E525B6F" w14:textId="538E37B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</w:p>
    <w:p w14:paraId="11FBB4C2" w14:textId="705E409A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ike</w:t>
      </w:r>
    </w:p>
    <w:p w14:paraId="6AE1527F" w14:textId="6B88869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Java</w:t>
      </w:r>
    </w:p>
    <w:p w14:paraId="6F9FA0FF" w14:textId="1F4A7121" w:rsidR="00586F1D" w:rsidRPr="00380C5A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  <w:color w:val="FF0000"/>
        </w:rPr>
      </w:pPr>
      <w:proofErr w:type="spellStart"/>
      <w:r w:rsidRPr="00380C5A">
        <w:rPr>
          <w:rFonts w:ascii="Courier New" w:hAnsi="Courier New" w:cs="Courier New"/>
          <w:color w:val="FF0000"/>
        </w:rPr>
        <w:t>IlikeJava</w:t>
      </w:r>
      <w:proofErr w:type="spellEnd"/>
    </w:p>
    <w:p w14:paraId="3D4A24BA" w14:textId="606FBDD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9D221B8" w14:textId="3305B7A6" w:rsidR="009D0999" w:rsidRPr="00971A15" w:rsidRDefault="00606606" w:rsidP="0060660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2DE11247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2E86EED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</w:t>
      </w:r>
      <w:proofErr w:type="gramStart"/>
      <w:r w:rsidRPr="00971A15">
        <w:rPr>
          <w:rFonts w:cstheme="minorHAnsi"/>
        </w:rPr>
        <w:t>public</w:t>
      </w:r>
      <w:proofErr w:type="gramEnd"/>
      <w:r w:rsidRPr="00971A15">
        <w:rPr>
          <w:rFonts w:cstheme="minorHAnsi"/>
        </w:rPr>
        <w:t xml:space="preserve"> static void main(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09852E5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I LIKE JAVA";   </w:t>
      </w:r>
    </w:p>
    <w:p w14:paraId="554F3B42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proofErr w:type="gram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End"/>
      <w:r w:rsidRPr="00971A15">
        <w:rPr>
          <w:rFonts w:cstheme="minorHAnsi"/>
        </w:rPr>
        <w:t>obj.charAt</w:t>
      </w:r>
      <w:proofErr w:type="spellEnd"/>
      <w:r w:rsidRPr="00971A15">
        <w:rPr>
          <w:rFonts w:cstheme="minorHAnsi"/>
        </w:rPr>
        <w:t>(3));</w:t>
      </w:r>
    </w:p>
    <w:p w14:paraId="5BA13EA6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7D6331C5" w14:textId="4FDC7BF3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588BF3F0" w14:textId="706F93F2" w:rsidR="00606606" w:rsidRPr="00380C5A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  <w:color w:val="FF0000"/>
        </w:rPr>
      </w:pPr>
      <w:r w:rsidRPr="00380C5A">
        <w:rPr>
          <w:rFonts w:ascii="Courier New" w:hAnsi="Courier New" w:cs="Courier New"/>
          <w:color w:val="FF0000"/>
        </w:rPr>
        <w:t>I</w:t>
      </w:r>
    </w:p>
    <w:p w14:paraId="038B9E28" w14:textId="77A53E15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</w:t>
      </w:r>
    </w:p>
    <w:p w14:paraId="194BA3E4" w14:textId="43E0BF93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>K</w:t>
      </w:r>
    </w:p>
    <w:p w14:paraId="20223329" w14:textId="46A9987B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E</w:t>
      </w:r>
    </w:p>
    <w:p w14:paraId="734B9294" w14:textId="15F405B5" w:rsidR="005143B9" w:rsidRPr="00971A15" w:rsidRDefault="005143B9" w:rsidP="005143B9">
      <w:pPr>
        <w:spacing w:after="0" w:line="240" w:lineRule="auto"/>
        <w:rPr>
          <w:rFonts w:cstheme="minorHAnsi"/>
        </w:rPr>
      </w:pPr>
    </w:p>
    <w:p w14:paraId="4D8BC02D" w14:textId="43C94229" w:rsidR="005143B9" w:rsidRPr="00971A15" w:rsidRDefault="009C323D" w:rsidP="009C323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7AAF1C31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2AD9786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3EC601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 LIKE JAVA";   </w:t>
      </w:r>
    </w:p>
    <w:p w14:paraId="4E2ED19B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proofErr w:type="gramEnd"/>
      <w:r w:rsidRPr="00971A15">
        <w:rPr>
          <w:rFonts w:ascii="Courier New" w:hAnsi="Courier New" w:cs="Courier New"/>
        </w:rPr>
        <w:t>obj.length</w:t>
      </w:r>
      <w:proofErr w:type="spellEnd"/>
      <w:r w:rsidRPr="00971A15">
        <w:rPr>
          <w:rFonts w:ascii="Courier New" w:hAnsi="Courier New" w:cs="Courier New"/>
        </w:rPr>
        <w:t>());</w:t>
      </w:r>
    </w:p>
    <w:p w14:paraId="752C0856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AFC0A58" w14:textId="45FC375D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7E4C48C" w14:textId="1A068AB1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</w:t>
      </w:r>
    </w:p>
    <w:p w14:paraId="08036838" w14:textId="3A728026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0</w:t>
      </w:r>
    </w:p>
    <w:p w14:paraId="55AAF491" w14:textId="00CBDF60" w:rsidR="009C323D" w:rsidRPr="00380C5A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11</w:t>
      </w:r>
    </w:p>
    <w:p w14:paraId="284515C2" w14:textId="1BED3CE3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2</w:t>
      </w:r>
    </w:p>
    <w:p w14:paraId="7745A38F" w14:textId="493D5BE8" w:rsidR="009C323D" w:rsidRPr="00971A15" w:rsidRDefault="009C323D" w:rsidP="009C323D">
      <w:pPr>
        <w:spacing w:after="0" w:line="240" w:lineRule="auto"/>
        <w:rPr>
          <w:rFonts w:cstheme="minorHAnsi"/>
        </w:rPr>
      </w:pPr>
    </w:p>
    <w:p w14:paraId="51FBB67C" w14:textId="360C7B04" w:rsidR="009C323D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2A301E8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528CFB1F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8AA5F0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hello";</w:t>
      </w:r>
    </w:p>
    <w:p w14:paraId="330C9B37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1 = "world";   </w:t>
      </w:r>
    </w:p>
    <w:p w14:paraId="05AB5B36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2 =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>;</w:t>
      </w:r>
    </w:p>
    <w:p w14:paraId="19D6CC02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obj2 = " world";</w:t>
      </w:r>
    </w:p>
    <w:p w14:paraId="605D34B4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+ " " + obj2);</w:t>
      </w:r>
    </w:p>
    <w:p w14:paraId="72BBBE45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7D80719" w14:textId="5B5DDAEB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3AA45AD0" w14:textId="36054A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hello </w:t>
      </w:r>
      <w:proofErr w:type="spellStart"/>
      <w:r w:rsidRPr="00971A15">
        <w:rPr>
          <w:rFonts w:cstheme="minorHAnsi"/>
        </w:rPr>
        <w:t>hello</w:t>
      </w:r>
      <w:proofErr w:type="spellEnd"/>
    </w:p>
    <w:p w14:paraId="040F078D" w14:textId="0B93E7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world </w:t>
      </w:r>
      <w:proofErr w:type="spellStart"/>
      <w:r w:rsidRPr="00971A15">
        <w:rPr>
          <w:rFonts w:cstheme="minorHAnsi"/>
        </w:rPr>
        <w:t>world</w:t>
      </w:r>
      <w:proofErr w:type="spellEnd"/>
    </w:p>
    <w:p w14:paraId="442BFF50" w14:textId="3D65C1AA" w:rsidR="00E211F3" w:rsidRPr="00380C5A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hello world</w:t>
      </w:r>
    </w:p>
    <w:p w14:paraId="03C37805" w14:textId="5993FAA9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 hello</w:t>
      </w:r>
    </w:p>
    <w:p w14:paraId="12EF037A" w14:textId="44F41595" w:rsidR="00E211F3" w:rsidRPr="00971A15" w:rsidRDefault="00E211F3" w:rsidP="00E211F3">
      <w:pPr>
        <w:spacing w:after="0" w:line="240" w:lineRule="auto"/>
        <w:rPr>
          <w:rFonts w:cstheme="minorHAnsi"/>
        </w:rPr>
      </w:pPr>
    </w:p>
    <w:p w14:paraId="62ECDC4E" w14:textId="1EBCFC42" w:rsidR="00E211F3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0837CC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72515AF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</w:t>
      </w:r>
      <w:proofErr w:type="gramStart"/>
      <w:r w:rsidRPr="00971A15">
        <w:rPr>
          <w:rFonts w:cstheme="minorHAnsi"/>
        </w:rPr>
        <w:t>public</w:t>
      </w:r>
      <w:proofErr w:type="gramEnd"/>
      <w:r w:rsidRPr="00971A15">
        <w:rPr>
          <w:rFonts w:cstheme="minorHAnsi"/>
        </w:rPr>
        <w:t xml:space="preserve"> static void main(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361B5EA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hello";</w:t>
      </w:r>
    </w:p>
    <w:p w14:paraId="530A9A4F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1 = "world";   </w:t>
      </w:r>
    </w:p>
    <w:p w14:paraId="58CEB5A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2 = "hello";</w:t>
      </w:r>
    </w:p>
    <w:p w14:paraId="0D1B58D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proofErr w:type="gram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End"/>
      <w:r w:rsidRPr="00971A15">
        <w:rPr>
          <w:rFonts w:cstheme="minorHAnsi"/>
        </w:rPr>
        <w:t>obj.equals</w:t>
      </w:r>
      <w:proofErr w:type="spellEnd"/>
      <w:r w:rsidRPr="00971A15">
        <w:rPr>
          <w:rFonts w:cstheme="minorHAnsi"/>
        </w:rPr>
        <w:t xml:space="preserve">(obj1) + " " + </w:t>
      </w:r>
      <w:proofErr w:type="spellStart"/>
      <w:r w:rsidRPr="00971A15">
        <w:rPr>
          <w:rFonts w:cstheme="minorHAnsi"/>
        </w:rPr>
        <w:t>obj.equals</w:t>
      </w:r>
      <w:proofErr w:type="spellEnd"/>
      <w:r w:rsidRPr="00971A15">
        <w:rPr>
          <w:rFonts w:cstheme="minorHAnsi"/>
        </w:rPr>
        <w:t>(obj2));</w:t>
      </w:r>
    </w:p>
    <w:p w14:paraId="6D2B8758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532628EC" w14:textId="1398337F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239CEF2E" w14:textId="4A880D0A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606913D2" w14:textId="777A371F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true </w:t>
      </w:r>
      <w:proofErr w:type="spellStart"/>
      <w:r w:rsidRPr="00971A15">
        <w:rPr>
          <w:rFonts w:cstheme="minorHAnsi"/>
        </w:rPr>
        <w:t>true</w:t>
      </w:r>
      <w:proofErr w:type="spellEnd"/>
    </w:p>
    <w:p w14:paraId="26A1AAF5" w14:textId="477A48B6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39445572" w14:textId="24AFC4A0" w:rsidR="00E211F3" w:rsidRPr="00380C5A" w:rsidRDefault="004700F0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false true</w:t>
      </w:r>
    </w:p>
    <w:p w14:paraId="1C601C7A" w14:textId="0616EF8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8EEF1A2" w14:textId="09787EE2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class is used to create an object whose character sequence is mutable?</w:t>
      </w:r>
    </w:p>
    <w:p w14:paraId="5589874E" w14:textId="244FF9B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()</w:t>
      </w:r>
    </w:p>
    <w:p w14:paraId="2B2B9781" w14:textId="5A541869" w:rsidR="004700F0" w:rsidRPr="00380C5A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  <w:color w:val="FF0000"/>
        </w:rPr>
      </w:pPr>
      <w:proofErr w:type="spellStart"/>
      <w:r w:rsidRPr="00380C5A">
        <w:rPr>
          <w:rFonts w:cstheme="minorHAnsi"/>
          <w:color w:val="FF0000"/>
        </w:rPr>
        <w:t>StringBuffer</w:t>
      </w:r>
      <w:proofErr w:type="spellEnd"/>
      <w:r w:rsidRPr="00380C5A">
        <w:rPr>
          <w:rFonts w:cstheme="minorHAnsi"/>
          <w:color w:val="FF0000"/>
        </w:rPr>
        <w:t>()</w:t>
      </w:r>
    </w:p>
    <w:p w14:paraId="67396A74" w14:textId="28BD0DA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String() &amp;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()</w:t>
      </w:r>
    </w:p>
    <w:p w14:paraId="77C187BF" w14:textId="36C4F745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3D4EE9CF" w14:textId="41778D94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227F3598" w14:textId="7ABAD851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is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concatenate the string representation to the end of invoking string?</w:t>
      </w:r>
    </w:p>
    <w:p w14:paraId="6D099ED9" w14:textId="2947D898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oncat</w:t>
      </w:r>
      <w:proofErr w:type="spellEnd"/>
      <w:r w:rsidRPr="00971A15">
        <w:rPr>
          <w:rFonts w:cstheme="minorHAnsi"/>
        </w:rPr>
        <w:t>()</w:t>
      </w:r>
    </w:p>
    <w:p w14:paraId="444CFB63" w14:textId="38EDA6D3" w:rsidR="004700F0" w:rsidRPr="00380C5A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lastRenderedPageBreak/>
        <w:t>append()</w:t>
      </w:r>
    </w:p>
    <w:p w14:paraId="1025ACF2" w14:textId="0C892CBE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oin()</w:t>
      </w:r>
    </w:p>
    <w:p w14:paraId="05862090" w14:textId="2E8DB216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oncatenate()</w:t>
      </w:r>
    </w:p>
    <w:p w14:paraId="0CF5BF6D" w14:textId="139A0239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165406B9" w14:textId="3D25DE2B" w:rsidR="004700F0" w:rsidRPr="00971A15" w:rsidRDefault="00C462B6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ese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find the length of current character sequence?</w:t>
      </w:r>
    </w:p>
    <w:p w14:paraId="70C8F534" w14:textId="649B3C7D" w:rsidR="00C462B6" w:rsidRPr="00380C5A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380C5A">
        <w:rPr>
          <w:rFonts w:cstheme="minorHAnsi"/>
          <w:color w:val="FF0000"/>
        </w:rPr>
        <w:t>length()</w:t>
      </w:r>
    </w:p>
    <w:p w14:paraId="326C85BE" w14:textId="49EA28A6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ength()</w:t>
      </w:r>
    </w:p>
    <w:p w14:paraId="372644D8" w14:textId="48EB7B30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apacity()</w:t>
      </w:r>
    </w:p>
    <w:p w14:paraId="0CE1C5E5" w14:textId="0E5259DC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apacity()</w:t>
      </w:r>
    </w:p>
    <w:p w14:paraId="084E0F3D" w14:textId="0ACE90CB" w:rsidR="00C462B6" w:rsidRPr="00971A15" w:rsidRDefault="00C462B6" w:rsidP="00C462B6">
      <w:pPr>
        <w:spacing w:after="0" w:line="240" w:lineRule="auto"/>
        <w:rPr>
          <w:rFonts w:cstheme="minorHAnsi"/>
        </w:rPr>
      </w:pPr>
    </w:p>
    <w:p w14:paraId="31956E8D" w14:textId="5C587E48" w:rsidR="00C462B6" w:rsidRPr="00971A15" w:rsidRDefault="00C462B6" w:rsidP="00C462B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string contained in s after following lines of Java code?</w:t>
      </w:r>
    </w:p>
    <w:p w14:paraId="1D29F6FD" w14:textId="77777777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49F17157" w14:textId="6B3A2CAD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971A15">
        <w:rPr>
          <w:rFonts w:ascii="Courier New" w:hAnsi="Courier New" w:cs="Courier New"/>
        </w:rPr>
        <w:t>s.deleteCharAt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0);</w:t>
      </w:r>
    </w:p>
    <w:p w14:paraId="31D0DE43" w14:textId="4DF61F8E" w:rsidR="00C462B6" w:rsidRPr="00971A15" w:rsidRDefault="00C462B6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A)</w:t>
      </w:r>
      <w:r w:rsidRPr="00971A15">
        <w:rPr>
          <w:rFonts w:cstheme="minorHAnsi"/>
        </w:rPr>
        <w:tab/>
        <w:t>Hell</w:t>
      </w:r>
    </w:p>
    <w:p w14:paraId="68F9B5CB" w14:textId="53A9FC4C" w:rsidR="00C462B6" w:rsidRPr="007C56C8" w:rsidRDefault="00422742" w:rsidP="00C462B6">
      <w:pPr>
        <w:pStyle w:val="ListParagraph"/>
        <w:spacing w:after="0" w:line="240" w:lineRule="auto"/>
        <w:rPr>
          <w:rFonts w:cstheme="minorHAnsi"/>
          <w:color w:val="FF0000"/>
        </w:rPr>
      </w:pPr>
      <w:r w:rsidRPr="007C56C8">
        <w:rPr>
          <w:rFonts w:cstheme="minorHAnsi"/>
          <w:color w:val="FF0000"/>
        </w:rPr>
        <w:t>(B)</w:t>
      </w:r>
      <w:r w:rsidRPr="007C56C8">
        <w:rPr>
          <w:rFonts w:cstheme="minorHAnsi"/>
          <w:color w:val="FF0000"/>
        </w:rPr>
        <w:tab/>
      </w:r>
      <w:proofErr w:type="spellStart"/>
      <w:r w:rsidR="00C462B6" w:rsidRPr="007C56C8">
        <w:rPr>
          <w:rFonts w:cstheme="minorHAnsi"/>
          <w:color w:val="FF0000"/>
        </w:rPr>
        <w:t>ello</w:t>
      </w:r>
      <w:proofErr w:type="spellEnd"/>
    </w:p>
    <w:p w14:paraId="3B40CBC6" w14:textId="5A1C09C3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C)</w:t>
      </w:r>
      <w:r w:rsidRPr="00971A15">
        <w:rPr>
          <w:rFonts w:cstheme="minorHAnsi"/>
        </w:rPr>
        <w:tab/>
        <w:t>Hel</w:t>
      </w:r>
    </w:p>
    <w:p w14:paraId="00AF57D5" w14:textId="35A5E070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D)</w:t>
      </w:r>
      <w:r w:rsidRPr="00971A15">
        <w:rPr>
          <w:rFonts w:cstheme="minorHAnsi"/>
        </w:rPr>
        <w:tab/>
      </w:r>
      <w:proofErr w:type="spellStart"/>
      <w:r w:rsidRPr="00971A15">
        <w:rPr>
          <w:rFonts w:cstheme="minorHAnsi"/>
        </w:rPr>
        <w:t>llo</w:t>
      </w:r>
      <w:proofErr w:type="spellEnd"/>
    </w:p>
    <w:p w14:paraId="1A599EEF" w14:textId="6D29BAF3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74F5ECBE" w14:textId="3CE2C02F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 is correct?</w:t>
      </w:r>
    </w:p>
    <w:p w14:paraId="61F38F2F" w14:textId="090ECEDD" w:rsidR="00422742" w:rsidRPr="00C6793A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C6793A">
        <w:rPr>
          <w:rFonts w:cstheme="minorHAnsi"/>
          <w:color w:val="FF0000"/>
        </w:rPr>
        <w:t>reverse() method reverses all characters</w:t>
      </w:r>
    </w:p>
    <w:p w14:paraId="1822BBD8" w14:textId="586030C9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reverseall</w:t>
      </w:r>
      <w:proofErr w:type="spellEnd"/>
      <w:r w:rsidRPr="00971A15">
        <w:rPr>
          <w:rFonts w:cstheme="minorHAnsi"/>
        </w:rPr>
        <w:t>() method reverses all characters</w:t>
      </w:r>
    </w:p>
    <w:p w14:paraId="7D3C8374" w14:textId="75A7803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replace() method replaces first occurrence of a character in invoking string with another character</w:t>
      </w:r>
    </w:p>
    <w:p w14:paraId="35EDB0AB" w14:textId="60CEC1F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replace() method replaces last occurrence of a character in invoking string with another character</w:t>
      </w:r>
    </w:p>
    <w:p w14:paraId="76F2F691" w14:textId="50A37650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29FEC5B0" w14:textId="4B61BCF4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F4C02CF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0214AF25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public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6E8FE027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String a = "hello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 love java";</w:t>
      </w:r>
    </w:p>
    <w:p w14:paraId="3AB43C0A" w14:textId="77777777" w:rsidR="002631A8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'e')+" "+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'a')+" "+</w:t>
      </w:r>
      <w:r w:rsidR="002631A8" w:rsidRPr="00971A15">
        <w:rPr>
          <w:rFonts w:ascii="Courier New" w:hAnsi="Courier New" w:cs="Courier New"/>
          <w:sz w:val="18"/>
          <w:szCs w:val="18"/>
        </w:rPr>
        <w:t xml:space="preserve"> </w:t>
      </w:r>
    </w:p>
    <w:p w14:paraId="20971D7A" w14:textId="4A41902E" w:rsidR="00422742" w:rsidRPr="00971A15" w:rsidRDefault="002631A8" w:rsidP="002631A8">
      <w:pPr>
        <w:pStyle w:val="ListParagraph"/>
        <w:spacing w:after="0" w:line="240" w:lineRule="auto"/>
        <w:ind w:firstLine="720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r w:rsidR="00422742" w:rsidRPr="00971A15">
        <w:rPr>
          <w:rFonts w:ascii="Courier New" w:hAnsi="Courier New" w:cs="Courier New"/>
          <w:sz w:val="18"/>
          <w:szCs w:val="18"/>
        </w:rPr>
        <w:t>(</w:t>
      </w:r>
      <w:proofErr w:type="gramEnd"/>
      <w:r w:rsidR="00422742" w:rsidRPr="00971A15">
        <w:rPr>
          <w:rFonts w:ascii="Courier New" w:hAnsi="Courier New" w:cs="Courier New"/>
          <w:sz w:val="18"/>
          <w:szCs w:val="18"/>
        </w:rPr>
        <w:t>'l')+" "+</w:t>
      </w:r>
      <w:proofErr w:type="spell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r w:rsidR="00422742" w:rsidRPr="00971A15">
        <w:rPr>
          <w:rFonts w:ascii="Courier New" w:hAnsi="Courier New" w:cs="Courier New"/>
          <w:sz w:val="18"/>
          <w:szCs w:val="18"/>
        </w:rPr>
        <w:t>('e'));</w:t>
      </w:r>
    </w:p>
    <w:p w14:paraId="60528BB0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7F9AB19B" w14:textId="59C5CBE2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32FDDEAC" w14:textId="1F80B2F5" w:rsidR="009D0999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6 4 6 9</w:t>
      </w:r>
    </w:p>
    <w:p w14:paraId="275E36B9" w14:textId="4860FBBF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5 4 5 9</w:t>
      </w:r>
    </w:p>
    <w:p w14:paraId="4BA6AF1E" w14:textId="567E0AEC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7 8 8 9</w:t>
      </w:r>
    </w:p>
    <w:p w14:paraId="3C75DC92" w14:textId="3416BB78" w:rsidR="000A3D7E" w:rsidRPr="00C6793A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C6793A">
        <w:rPr>
          <w:rFonts w:cstheme="minorHAnsi"/>
          <w:color w:val="FF0000"/>
        </w:rPr>
        <w:t>1 14 8 15</w:t>
      </w:r>
    </w:p>
    <w:p w14:paraId="6722CA5A" w14:textId="7AE4B349" w:rsidR="000A3D7E" w:rsidRPr="00971A15" w:rsidRDefault="000A3D7E" w:rsidP="000A3D7E">
      <w:pPr>
        <w:spacing w:after="0" w:line="240" w:lineRule="auto"/>
        <w:rPr>
          <w:rFonts w:cstheme="minorHAnsi"/>
        </w:rPr>
      </w:pPr>
    </w:p>
    <w:p w14:paraId="32BEE870" w14:textId="508B5D88" w:rsidR="000A3D7E" w:rsidRPr="00971A15" w:rsidRDefault="00356751" w:rsidP="000A3D7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25F2DE0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86FD05A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5498EEB3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A0A3959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c.delete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0,2);</w:t>
      </w:r>
    </w:p>
    <w:p w14:paraId="4546C986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47ADEA61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D9016FB" w14:textId="45DE7AA4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313AC8A" w14:textId="6D89AEB1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</w:t>
      </w:r>
    </w:p>
    <w:p w14:paraId="55FFB4A2" w14:textId="723565A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</w:t>
      </w:r>
    </w:p>
    <w:p w14:paraId="058A71FF" w14:textId="3614358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o</w:t>
      </w:r>
    </w:p>
    <w:p w14:paraId="4056FD6C" w14:textId="0EC9E86C" w:rsidR="00356751" w:rsidRPr="00C6793A" w:rsidRDefault="00936E59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  <w:color w:val="FF0000"/>
        </w:rPr>
      </w:pPr>
      <w:proofErr w:type="spellStart"/>
      <w:r w:rsidRPr="00C6793A">
        <w:rPr>
          <w:rFonts w:cstheme="minorHAnsi"/>
          <w:color w:val="FF0000"/>
        </w:rPr>
        <w:t>llo</w:t>
      </w:r>
      <w:proofErr w:type="spellEnd"/>
    </w:p>
    <w:p w14:paraId="72E642FC" w14:textId="0F03E23C" w:rsidR="00936E59" w:rsidRPr="00971A15" w:rsidRDefault="00936E59" w:rsidP="00936E59">
      <w:pPr>
        <w:spacing w:after="0" w:line="240" w:lineRule="auto"/>
        <w:rPr>
          <w:rFonts w:cstheme="minorHAnsi"/>
        </w:rPr>
      </w:pPr>
    </w:p>
    <w:p w14:paraId="230ACC66" w14:textId="0250590D" w:rsidR="002631A8" w:rsidRPr="00971A15" w:rsidRDefault="002631A8" w:rsidP="002631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22140C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>class output {</w:t>
      </w:r>
    </w:p>
    <w:p w14:paraId="5267E40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76A4C2CD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29D22AE2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 World");</w:t>
      </w:r>
    </w:p>
    <w:p w14:paraId="7EC3F60A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append</w:t>
      </w:r>
      <w:proofErr w:type="spellEnd"/>
      <w:r w:rsidRPr="00971A15">
        <w:rPr>
          <w:rFonts w:ascii="Courier New" w:hAnsi="Courier New" w:cs="Courier New"/>
        </w:rPr>
        <w:t>(c1);</w:t>
      </w:r>
    </w:p>
    <w:p w14:paraId="3EC2EAF3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56BC35E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F74FE1E" w14:textId="4A64680C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8F85E64" w14:textId="135B8C6A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3A266BB1" w14:textId="424FF64F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</w:t>
      </w:r>
    </w:p>
    <w:p w14:paraId="10A9010E" w14:textId="1C5B44F2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Helloworld</w:t>
      </w:r>
      <w:proofErr w:type="spellEnd"/>
    </w:p>
    <w:p w14:paraId="7470B79A" w14:textId="2A750261" w:rsidR="002631A8" w:rsidRPr="00C6793A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C6793A">
        <w:rPr>
          <w:rFonts w:cstheme="minorHAnsi"/>
          <w:color w:val="FF0000"/>
        </w:rPr>
        <w:t>Hello World</w:t>
      </w:r>
    </w:p>
    <w:p w14:paraId="65E8FA89" w14:textId="5C8381E2" w:rsidR="002631A8" w:rsidRPr="00971A15" w:rsidRDefault="002631A8" w:rsidP="002631A8">
      <w:pPr>
        <w:spacing w:after="0" w:line="240" w:lineRule="auto"/>
        <w:rPr>
          <w:rFonts w:cstheme="minorHAnsi"/>
        </w:rPr>
      </w:pPr>
    </w:p>
    <w:p w14:paraId="663BD9A3" w14:textId="67BD405A" w:rsidR="00936E59" w:rsidRPr="00971A15" w:rsidRDefault="00936E59" w:rsidP="00936E5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8AA2BD4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73602A38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public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4B40AE1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char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c[]={'A', '1', 'b' ,' ' ,'a' , '0'};</w:t>
      </w:r>
    </w:p>
    <w:p w14:paraId="0B646D79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for (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nt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=0;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&lt;5; ++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) {</w:t>
      </w:r>
    </w:p>
    <w:p w14:paraId="26C873C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++;</w:t>
      </w:r>
    </w:p>
    <w:p w14:paraId="730D80D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Digit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68139343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digit");</w:t>
      </w:r>
    </w:p>
    <w:p w14:paraId="52055A2A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Whitespac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3260DB85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Whitespace character");</w:t>
      </w:r>
    </w:p>
    <w:p w14:paraId="48D2442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Upp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458C4C0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n Upper case Letter");</w:t>
      </w:r>
    </w:p>
    <w:p w14:paraId="324E730E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Low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06A09BE2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lower case Letter");</w:t>
      </w:r>
    </w:p>
    <w:p w14:paraId="5A88DEA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++;</w:t>
      </w:r>
    </w:p>
    <w:p w14:paraId="4FD1A2C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}</w:t>
      </w:r>
    </w:p>
    <w:p w14:paraId="385F63EC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625AAF55" w14:textId="2C9953EF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1135C275" w14:textId="107A017C" w:rsidR="00936E59" w:rsidRPr="00971A15" w:rsidRDefault="00936E59" w:rsidP="00936E59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is a lower case Letter</w:t>
      </w:r>
    </w:p>
    <w:p w14:paraId="3397B123" w14:textId="49DDC14A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5B4D1C8E" w14:textId="420AD47C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b is a lower case Letter</w:t>
      </w:r>
    </w:p>
    <w:p w14:paraId="34866DB8" w14:textId="66D7628F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6FECFC9C" w14:textId="76AA9215" w:rsidR="00FE6313" w:rsidRPr="00C6793A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C6793A">
        <w:rPr>
          <w:rFonts w:cstheme="minorHAnsi"/>
          <w:color w:val="FF0000"/>
        </w:rPr>
        <w:t>1 is a digit</w:t>
      </w:r>
    </w:p>
    <w:p w14:paraId="08B327AB" w14:textId="6419FBC7" w:rsidR="00FE6313" w:rsidRPr="00C6793A" w:rsidRDefault="00FE6313" w:rsidP="00FE6313">
      <w:pPr>
        <w:pStyle w:val="ListParagraph"/>
        <w:spacing w:after="0" w:line="240" w:lineRule="auto"/>
        <w:ind w:left="1418"/>
        <w:rPr>
          <w:rFonts w:cstheme="minorHAnsi"/>
          <w:color w:val="FF0000"/>
        </w:rPr>
      </w:pPr>
      <w:proofErr w:type="gramStart"/>
      <w:r w:rsidRPr="00C6793A">
        <w:rPr>
          <w:rFonts w:cstheme="minorHAnsi"/>
          <w:color w:val="FF0000"/>
        </w:rPr>
        <w:t>a</w:t>
      </w:r>
      <w:proofErr w:type="gramEnd"/>
      <w:r w:rsidRPr="00C6793A">
        <w:rPr>
          <w:rFonts w:cstheme="minorHAnsi"/>
          <w:color w:val="FF0000"/>
        </w:rPr>
        <w:t xml:space="preserve"> is a lower case Letter</w:t>
      </w:r>
    </w:p>
    <w:p w14:paraId="53DCDB22" w14:textId="38C4A7DA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is a lower case Letter</w:t>
      </w:r>
    </w:p>
    <w:p w14:paraId="6B681BBA" w14:textId="035991F1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0 is a digit</w:t>
      </w:r>
    </w:p>
    <w:p w14:paraId="189D19E4" w14:textId="06792F9A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7223E402" w14:textId="1C334EEF" w:rsidR="00FE6313" w:rsidRPr="00971A15" w:rsidRDefault="00FE6313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ction of Java code?</w:t>
      </w:r>
    </w:p>
    <w:p w14:paraId="5A58B394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Output {</w:t>
      </w:r>
    </w:p>
    <w:p w14:paraId="17EE199F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2459AEF9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1 = new String("Hello");</w:t>
      </w:r>
    </w:p>
    <w:p w14:paraId="1F9A4181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2 = new String(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);</w:t>
      </w:r>
    </w:p>
    <w:p w14:paraId="7BCFAA6E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 s2);</w:t>
      </w:r>
    </w:p>
    <w:p w14:paraId="68CA437B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767E131" w14:textId="35677BD4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E065499" w14:textId="7920E94E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7EA351F0" w14:textId="54C202BE" w:rsidR="00FE6313" w:rsidRPr="00C6793A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  <w:color w:val="FF0000"/>
        </w:rPr>
      </w:pPr>
      <w:proofErr w:type="spellStart"/>
      <w:r w:rsidRPr="00C6793A">
        <w:rPr>
          <w:rFonts w:cstheme="minorHAnsi"/>
          <w:color w:val="FF0000"/>
        </w:rPr>
        <w:t>Hellow</w:t>
      </w:r>
      <w:proofErr w:type="spellEnd"/>
    </w:p>
    <w:p w14:paraId="2A5B606B" w14:textId="3BC002D5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an exception</w:t>
      </w:r>
    </w:p>
    <w:p w14:paraId="50397E8B" w14:textId="48CD2118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007B81B2" w14:textId="7FAFD9B6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18400FAC" w14:textId="0D2E6420" w:rsidR="00FE6313" w:rsidRPr="00971A15" w:rsidRDefault="002631A8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6E59438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LogicalCompare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07408DA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E846B3D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new String("OKAY");</w:t>
      </w:r>
    </w:p>
    <w:p w14:paraId="7912C70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    String s2 = new String(s1);</w:t>
      </w:r>
    </w:p>
    <w:p w14:paraId="606AE090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7F35DFF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C3E409" w14:textId="07D5A67A" w:rsidR="002631A8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A604A9F" w14:textId="3AE0F4E0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31EFEE1" w14:textId="5826E891" w:rsidR="00A755D6" w:rsidRPr="00C6793A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C6793A">
        <w:rPr>
          <w:rFonts w:cstheme="minorHAnsi"/>
          <w:color w:val="FF0000"/>
        </w:rPr>
        <w:t>false</w:t>
      </w:r>
    </w:p>
    <w:p w14:paraId="748A8EB6" w14:textId="2E7F2167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</w:t>
      </w:r>
    </w:p>
    <w:p w14:paraId="5E3138FF" w14:textId="231AB36F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isplays error message</w:t>
      </w:r>
    </w:p>
    <w:p w14:paraId="4C42EE03" w14:textId="3EB1D58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4758D60F" w14:textId="74B4DE05" w:rsidR="009D0999" w:rsidRPr="00971A15" w:rsidRDefault="000411A3" w:rsidP="00A755D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output of the following program?</w:t>
      </w:r>
    </w:p>
    <w:p w14:paraId="4BB6244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2599E094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B49571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Java";</w:t>
      </w:r>
    </w:p>
    <w:p w14:paraId="67A0136E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Java";</w:t>
      </w:r>
    </w:p>
    <w:p w14:paraId="031654A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s1.equals(s2));</w:t>
      </w:r>
    </w:p>
    <w:p w14:paraId="0AB96D06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06982C11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9B65409" w14:textId="0F5010B8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D9E163F" w14:textId="4039DD57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 true</w:t>
      </w:r>
    </w:p>
    <w:p w14:paraId="06ED215C" w14:textId="571AF328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3FEF3B65" w14:textId="3A86C869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5FC342B4" w14:textId="5BBF4DC1" w:rsidR="000411A3" w:rsidRPr="00C6793A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C6793A">
        <w:rPr>
          <w:rFonts w:cstheme="minorHAnsi"/>
          <w:color w:val="FF0000"/>
        </w:rPr>
        <w:t xml:space="preserve">true </w:t>
      </w:r>
      <w:proofErr w:type="spellStart"/>
      <w:r w:rsidRPr="00C6793A">
        <w:rPr>
          <w:rFonts w:cstheme="minorHAnsi"/>
          <w:color w:val="FF0000"/>
        </w:rPr>
        <w:t>true</w:t>
      </w:r>
      <w:proofErr w:type="spellEnd"/>
    </w:p>
    <w:p w14:paraId="5516BE5A" w14:textId="4252CCB5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7D8425ED" w14:textId="39C09D8D" w:rsidR="000411A3" w:rsidRPr="00971A15" w:rsidRDefault="000411A3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etermine the output of the following code?</w:t>
      </w:r>
    </w:p>
    <w:p w14:paraId="70DD6CBC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79A14DD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C33764A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SITHA";</w:t>
      </w:r>
    </w:p>
    <w:p w14:paraId="1D4DB83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RAMA";</w:t>
      </w:r>
    </w:p>
    <w:p w14:paraId="49A207A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s1.charAt(0) &gt; s2.charAt(0));</w:t>
      </w:r>
    </w:p>
    <w:p w14:paraId="680D59E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2D69045D" w14:textId="222A2009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51BCA58" w14:textId="347BF823" w:rsidR="000411A3" w:rsidRPr="00C6793A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C6793A">
        <w:rPr>
          <w:rFonts w:cstheme="minorHAnsi"/>
          <w:color w:val="FF0000"/>
        </w:rPr>
        <w:t>true</w:t>
      </w:r>
    </w:p>
    <w:p w14:paraId="12EB23E5" w14:textId="4411567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682F2ACF" w14:textId="74C5CFE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0</w:t>
      </w:r>
    </w:p>
    <w:p w14:paraId="63C6141B" w14:textId="7053EE2A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Exception</w:t>
      </w:r>
    </w:p>
    <w:p w14:paraId="5EE4B04D" w14:textId="4EE46F36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2C8B4728" w14:textId="147EBDF7" w:rsidR="000411A3" w:rsidRPr="00971A15" w:rsidRDefault="00211E4E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gment of code?</w:t>
      </w:r>
    </w:p>
    <w:p w14:paraId="5B8810F1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0DFEDFF8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E2EE9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x = 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;</w:t>
      </w:r>
    </w:p>
    <w:p w14:paraId="6DE79A8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y = 9;</w:t>
      </w:r>
    </w:p>
    <w:p w14:paraId="6920030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x += y);</w:t>
      </w:r>
    </w:p>
    <w:p w14:paraId="0C22445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D4A5B69" w14:textId="053FF3AD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173F364" w14:textId="13FE4390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Throws an exception as string and </w:t>
      </w:r>
      <w:proofErr w:type="spellStart"/>
      <w:r w:rsidRPr="00971A15">
        <w:rPr>
          <w:rFonts w:cstheme="minorHAnsi"/>
        </w:rPr>
        <w:t>int</w:t>
      </w:r>
      <w:proofErr w:type="spellEnd"/>
      <w:r w:rsidRPr="00971A15">
        <w:rPr>
          <w:rFonts w:cstheme="minorHAnsi"/>
        </w:rPr>
        <w:t xml:space="preserve"> are not compatible for addition</w:t>
      </w:r>
    </w:p>
    <w:p w14:paraId="1C729CD8" w14:textId="07A03279" w:rsidR="00211E4E" w:rsidRPr="00C6793A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C6793A">
        <w:rPr>
          <w:rFonts w:cstheme="minorHAnsi"/>
          <w:color w:val="FF0000"/>
        </w:rPr>
        <w:t>hellow9</w:t>
      </w:r>
    </w:p>
    <w:p w14:paraId="27BCF612" w14:textId="1F20C9C5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hellow</w:t>
      </w:r>
    </w:p>
    <w:p w14:paraId="47E94CA7" w14:textId="091A6FB6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563C4FD0" w14:textId="2D6C0979" w:rsidR="00211E4E" w:rsidRPr="00971A15" w:rsidRDefault="00211E4E" w:rsidP="00211E4E">
      <w:pPr>
        <w:spacing w:after="0" w:line="240" w:lineRule="auto"/>
        <w:rPr>
          <w:rFonts w:cstheme="minorHAnsi"/>
        </w:rPr>
      </w:pPr>
    </w:p>
    <w:p w14:paraId="24B43D5A" w14:textId="7EBF2C4E" w:rsidR="00211E4E" w:rsidRPr="00971A15" w:rsidRDefault="00211E4E" w:rsidP="00211E4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The </w:t>
      </w:r>
      <w:proofErr w:type="spellStart"/>
      <w:proofErr w:type="gramStart"/>
      <w:r w:rsidRPr="00971A15">
        <w:rPr>
          <w:rFonts w:cstheme="minorHAnsi"/>
        </w:rPr>
        <w:t>toString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 method is defined in which class?</w:t>
      </w:r>
    </w:p>
    <w:p w14:paraId="0713A174" w14:textId="0E5107BA" w:rsidR="00211E4E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java.lang.String</w:t>
      </w:r>
      <w:proofErr w:type="spellEnd"/>
    </w:p>
    <w:p w14:paraId="55A214E7" w14:textId="029F077B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C6793A">
        <w:rPr>
          <w:rFonts w:cstheme="minorHAnsi"/>
          <w:color w:val="FF0000"/>
        </w:rPr>
        <w:t>java.lang.Object</w:t>
      </w:r>
      <w:proofErr w:type="spellEnd"/>
    </w:p>
    <w:p w14:paraId="29EEB39B" w14:textId="6DF48256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java.lang.util</w:t>
      </w:r>
      <w:proofErr w:type="spellEnd"/>
    </w:p>
    <w:p w14:paraId="58391F2B" w14:textId="581A30A9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lastRenderedPageBreak/>
        <w:t>None of these</w:t>
      </w:r>
    </w:p>
    <w:p w14:paraId="7FC9A120" w14:textId="79393C60" w:rsidR="00736180" w:rsidRPr="00971A15" w:rsidRDefault="00736180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In String class the method </w:t>
      </w:r>
      <w:proofErr w:type="spellStart"/>
      <w:r w:rsidRPr="00971A15">
        <w:rPr>
          <w:rFonts w:cstheme="minorHAnsi"/>
        </w:rPr>
        <w:t>compareTo</w:t>
      </w:r>
      <w:proofErr w:type="spellEnd"/>
      <w:r w:rsidRPr="00971A15">
        <w:rPr>
          <w:rFonts w:cstheme="minorHAnsi"/>
        </w:rPr>
        <w:t xml:space="preserve"> return?</w:t>
      </w:r>
    </w:p>
    <w:p w14:paraId="23CE36B9" w14:textId="1247DE7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A2EA923" w14:textId="38C73AEE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4E2C7F5F" w14:textId="1F128FCD" w:rsidR="00736180" w:rsidRPr="00AA067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AA0675">
        <w:rPr>
          <w:rFonts w:cstheme="minorHAnsi"/>
          <w:color w:val="FF0000"/>
        </w:rPr>
        <w:t xml:space="preserve">an </w:t>
      </w:r>
      <w:proofErr w:type="spellStart"/>
      <w:r w:rsidRPr="00AA0675">
        <w:rPr>
          <w:rFonts w:cstheme="minorHAnsi"/>
          <w:color w:val="FF0000"/>
        </w:rPr>
        <w:t>int</w:t>
      </w:r>
      <w:proofErr w:type="spellEnd"/>
      <w:r w:rsidRPr="00AA0675">
        <w:rPr>
          <w:rFonts w:cstheme="minorHAnsi"/>
          <w:color w:val="FF0000"/>
        </w:rPr>
        <w:t xml:space="preserve"> value</w:t>
      </w:r>
    </w:p>
    <w:p w14:paraId="26236CAA" w14:textId="231923D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-1</w:t>
      </w:r>
    </w:p>
    <w:p w14:paraId="16811A3F" w14:textId="6CF04FDE" w:rsidR="00736180" w:rsidRPr="00971A15" w:rsidRDefault="00736180" w:rsidP="00736180">
      <w:pPr>
        <w:spacing w:after="0" w:line="240" w:lineRule="auto"/>
        <w:rPr>
          <w:rFonts w:cstheme="minorHAnsi"/>
        </w:rPr>
      </w:pPr>
    </w:p>
    <w:p w14:paraId="5A34EB90" w14:textId="452E8FE9" w:rsidR="00736180" w:rsidRPr="00971A15" w:rsidRDefault="00CA27BC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?</w:t>
      </w:r>
    </w:p>
    <w:p w14:paraId="1BDB0FE3" w14:textId="77777777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String </w:t>
      </w:r>
      <w:proofErr w:type="spellStart"/>
      <w:r w:rsidRPr="00971A15">
        <w:rPr>
          <w:rFonts w:cstheme="minorHAnsi"/>
        </w:rPr>
        <w:t>str</w:t>
      </w:r>
      <w:proofErr w:type="spellEnd"/>
      <w:r w:rsidRPr="00971A15">
        <w:rPr>
          <w:rFonts w:cstheme="minorHAnsi"/>
        </w:rPr>
        <w:t xml:space="preserve"> = "</w:t>
      </w:r>
      <w:proofErr w:type="spellStart"/>
      <w:r w:rsidRPr="00971A15">
        <w:rPr>
          <w:rFonts w:cstheme="minorHAnsi"/>
        </w:rPr>
        <w:t>abcde</w:t>
      </w:r>
      <w:proofErr w:type="spellEnd"/>
      <w:r w:rsidRPr="00971A15">
        <w:rPr>
          <w:rFonts w:cstheme="minorHAnsi"/>
        </w:rPr>
        <w:t>";</w:t>
      </w:r>
    </w:p>
    <w:p w14:paraId="2653B6D0" w14:textId="3867630E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End"/>
      <w:r w:rsidRPr="00971A15">
        <w:rPr>
          <w:rFonts w:cstheme="minorHAnsi"/>
        </w:rPr>
        <w:t>str.substring</w:t>
      </w:r>
      <w:proofErr w:type="spellEnd"/>
      <w:r w:rsidRPr="00971A15">
        <w:rPr>
          <w:rFonts w:cstheme="minorHAnsi"/>
        </w:rPr>
        <w:t>(1,3));</w:t>
      </w:r>
    </w:p>
    <w:p w14:paraId="714FDC0F" w14:textId="33CA99F2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abc</w:t>
      </w:r>
      <w:proofErr w:type="spellEnd"/>
    </w:p>
    <w:p w14:paraId="7E80AB7B" w14:textId="33797839" w:rsidR="00CA27BC" w:rsidRPr="00AA067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  <w:color w:val="FF0000"/>
        </w:rPr>
      </w:pPr>
      <w:proofErr w:type="spellStart"/>
      <w:r w:rsidRPr="00AA0675">
        <w:rPr>
          <w:rFonts w:cstheme="minorHAnsi"/>
          <w:color w:val="FF0000"/>
        </w:rPr>
        <w:t>bc</w:t>
      </w:r>
      <w:proofErr w:type="spellEnd"/>
    </w:p>
    <w:p w14:paraId="5605DECC" w14:textId="73E5D393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bcd</w:t>
      </w:r>
      <w:proofErr w:type="spellEnd"/>
    </w:p>
    <w:p w14:paraId="52F2B0A0" w14:textId="5F248F9C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18A62BB7" w14:textId="1827C634" w:rsidR="00CA27BC" w:rsidRPr="00971A15" w:rsidRDefault="00CA27BC" w:rsidP="00CA27BC">
      <w:pPr>
        <w:spacing w:after="0" w:line="240" w:lineRule="auto"/>
        <w:rPr>
          <w:rFonts w:cstheme="minorHAnsi"/>
        </w:rPr>
      </w:pPr>
    </w:p>
    <w:p w14:paraId="48EB89E3" w14:textId="4B6C69DC" w:rsidR="00CA27BC" w:rsidRPr="00971A15" w:rsidRDefault="00CA27BC" w:rsidP="00CA27B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should be the execution order, if a class has a method, static block, instance block, and constructor, as shown below?</w:t>
      </w:r>
    </w:p>
    <w:p w14:paraId="6577B15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3BDC6B25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void </w:t>
      </w:r>
      <w:proofErr w:type="spellStart"/>
      <w:r w:rsidRPr="00971A15">
        <w:rPr>
          <w:rFonts w:ascii="Courier New" w:hAnsi="Courier New" w:cs="Courier New"/>
        </w:rPr>
        <w:t>myMethod</w:t>
      </w:r>
      <w:proofErr w:type="spellEnd"/>
      <w:r w:rsidRPr="00971A15">
        <w:rPr>
          <w:rFonts w:ascii="Courier New" w:hAnsi="Courier New" w:cs="Courier New"/>
        </w:rPr>
        <w:t>() {</w:t>
      </w:r>
    </w:p>
    <w:p w14:paraId="120737E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Method");  </w:t>
      </w:r>
    </w:p>
    <w:p w14:paraId="39F9052B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21481173" w14:textId="483C4F26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64D21F8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{  </w:t>
      </w:r>
    </w:p>
    <w:p w14:paraId="6C113598" w14:textId="428A5645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Instance Block");  </w:t>
      </w:r>
    </w:p>
    <w:p w14:paraId="6B41EC19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0B59DD" w14:textId="1467B4AC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5D836AF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void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() {  </w:t>
      </w:r>
    </w:p>
    <w:p w14:paraId="15AAA2D4" w14:textId="5FDD2968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Constructor");  </w:t>
      </w:r>
    </w:p>
    <w:p w14:paraId="70036DEC" w14:textId="18581BF5" w:rsidR="00CA27BC" w:rsidRPr="00971A15" w:rsidRDefault="00CA27BC" w:rsidP="008C303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073532D1" w14:textId="77777777" w:rsidR="008C303B" w:rsidRPr="00971A15" w:rsidRDefault="008C303B" w:rsidP="008C303B">
      <w:pPr>
        <w:spacing w:after="0" w:line="240" w:lineRule="auto"/>
        <w:rPr>
          <w:rFonts w:ascii="Courier New" w:hAnsi="Courier New" w:cs="Courier New"/>
        </w:rPr>
      </w:pPr>
    </w:p>
    <w:p w14:paraId="4E9CFAA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static {  </w:t>
      </w:r>
    </w:p>
    <w:p w14:paraId="7749E07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static block");  </w:t>
      </w:r>
    </w:p>
    <w:p w14:paraId="68352DB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27A251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</w:p>
    <w:p w14:paraId="1A8AD94A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[]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) {  </w:t>
      </w:r>
    </w:p>
    <w:p w14:paraId="5BBEB9E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3EEDF050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929056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c.myMethod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5C1202D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192609A5" w14:textId="696DC2BB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E952D41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stance block, method, static block, and constructor</w:t>
      </w:r>
    </w:p>
    <w:p w14:paraId="4BF5E9B5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Method, constructor, instance block, and static block</w:t>
      </w:r>
    </w:p>
    <w:p w14:paraId="3413AF74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atic block, method, instance block, and constructor</w:t>
      </w:r>
    </w:p>
    <w:p w14:paraId="7407AC88" w14:textId="723EC1CA" w:rsidR="009D0999" w:rsidRPr="00AA067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  <w:color w:val="FF0000"/>
        </w:rPr>
      </w:pPr>
      <w:r w:rsidRPr="00AA0675">
        <w:rPr>
          <w:rFonts w:cstheme="minorHAnsi"/>
          <w:color w:val="FF0000"/>
        </w:rPr>
        <w:t>Static block, instance block, constructor, and method</w:t>
      </w:r>
    </w:p>
    <w:p w14:paraId="01E90438" w14:textId="635377A9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14228BC1" w14:textId="0C58312D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E633875" w14:textId="77777777" w:rsidR="009D0999" w:rsidRPr="00971A15" w:rsidRDefault="009D0999" w:rsidP="00A24A03">
      <w:pPr>
        <w:spacing w:after="0" w:line="240" w:lineRule="auto"/>
        <w:rPr>
          <w:rFonts w:cstheme="minorHAnsi"/>
        </w:rPr>
      </w:pPr>
    </w:p>
    <w:sectPr w:rsidR="009D0999" w:rsidRPr="00971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46E5E"/>
    <w:multiLevelType w:val="hybridMultilevel"/>
    <w:tmpl w:val="F7F896FC"/>
    <w:lvl w:ilvl="0" w:tplc="705276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1D6D72"/>
    <w:multiLevelType w:val="hybridMultilevel"/>
    <w:tmpl w:val="4184F5E8"/>
    <w:lvl w:ilvl="0" w:tplc="38744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75098"/>
    <w:multiLevelType w:val="hybridMultilevel"/>
    <w:tmpl w:val="2E3E62BA"/>
    <w:lvl w:ilvl="0" w:tplc="9FC25A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8B7F08"/>
    <w:multiLevelType w:val="hybridMultilevel"/>
    <w:tmpl w:val="3680536C"/>
    <w:lvl w:ilvl="0" w:tplc="E4CE49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CA3219"/>
    <w:multiLevelType w:val="hybridMultilevel"/>
    <w:tmpl w:val="31A2995C"/>
    <w:lvl w:ilvl="0" w:tplc="9F5E64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3711D3"/>
    <w:multiLevelType w:val="hybridMultilevel"/>
    <w:tmpl w:val="BC8AA104"/>
    <w:lvl w:ilvl="0" w:tplc="E1562F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7B3EDB"/>
    <w:multiLevelType w:val="hybridMultilevel"/>
    <w:tmpl w:val="9F84F3AE"/>
    <w:lvl w:ilvl="0" w:tplc="BCE075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487670"/>
    <w:multiLevelType w:val="hybridMultilevel"/>
    <w:tmpl w:val="9326C1B8"/>
    <w:lvl w:ilvl="0" w:tplc="1E52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CF13E0"/>
    <w:multiLevelType w:val="hybridMultilevel"/>
    <w:tmpl w:val="1D72F4A2"/>
    <w:lvl w:ilvl="0" w:tplc="BF7805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40D4515"/>
    <w:multiLevelType w:val="hybridMultilevel"/>
    <w:tmpl w:val="414667B4"/>
    <w:lvl w:ilvl="0" w:tplc="811CA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5200FA"/>
    <w:multiLevelType w:val="hybridMultilevel"/>
    <w:tmpl w:val="395AB4E6"/>
    <w:lvl w:ilvl="0" w:tplc="C9EC07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E00EA2"/>
    <w:multiLevelType w:val="hybridMultilevel"/>
    <w:tmpl w:val="CC3A8C04"/>
    <w:lvl w:ilvl="0" w:tplc="32D8FD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384872"/>
    <w:multiLevelType w:val="hybridMultilevel"/>
    <w:tmpl w:val="B3380894"/>
    <w:lvl w:ilvl="0" w:tplc="F65E06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131E43"/>
    <w:multiLevelType w:val="hybridMultilevel"/>
    <w:tmpl w:val="0C768930"/>
    <w:lvl w:ilvl="0" w:tplc="8FDA3C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CA02A6"/>
    <w:multiLevelType w:val="hybridMultilevel"/>
    <w:tmpl w:val="58B2029C"/>
    <w:lvl w:ilvl="0" w:tplc="14A8ED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69F25B8"/>
    <w:multiLevelType w:val="hybridMultilevel"/>
    <w:tmpl w:val="AACA7508"/>
    <w:lvl w:ilvl="0" w:tplc="0810BE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63736C"/>
    <w:multiLevelType w:val="hybridMultilevel"/>
    <w:tmpl w:val="5F525660"/>
    <w:lvl w:ilvl="0" w:tplc="A776F1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486AAF"/>
    <w:multiLevelType w:val="hybridMultilevel"/>
    <w:tmpl w:val="CA386436"/>
    <w:lvl w:ilvl="0" w:tplc="21CE332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CC4826"/>
    <w:multiLevelType w:val="hybridMultilevel"/>
    <w:tmpl w:val="1676F978"/>
    <w:lvl w:ilvl="0" w:tplc="F8BCE7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B5CA6"/>
    <w:multiLevelType w:val="hybridMultilevel"/>
    <w:tmpl w:val="1598EF5A"/>
    <w:lvl w:ilvl="0" w:tplc="C762AC1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3D4240"/>
    <w:multiLevelType w:val="hybridMultilevel"/>
    <w:tmpl w:val="1DB2A45A"/>
    <w:lvl w:ilvl="0" w:tplc="A4C24D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83242A"/>
    <w:multiLevelType w:val="hybridMultilevel"/>
    <w:tmpl w:val="300A5F18"/>
    <w:lvl w:ilvl="0" w:tplc="9EEEAD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1B4457"/>
    <w:multiLevelType w:val="hybridMultilevel"/>
    <w:tmpl w:val="929A8B8A"/>
    <w:lvl w:ilvl="0" w:tplc="807E0A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B1353DE"/>
    <w:multiLevelType w:val="hybridMultilevel"/>
    <w:tmpl w:val="8166B8E6"/>
    <w:lvl w:ilvl="0" w:tplc="E95CFE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C7973D6"/>
    <w:multiLevelType w:val="hybridMultilevel"/>
    <w:tmpl w:val="253E325A"/>
    <w:lvl w:ilvl="0" w:tplc="337A45C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3E362D"/>
    <w:multiLevelType w:val="hybridMultilevel"/>
    <w:tmpl w:val="761C7A8E"/>
    <w:lvl w:ilvl="0" w:tplc="7416E3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2F6637E"/>
    <w:multiLevelType w:val="hybridMultilevel"/>
    <w:tmpl w:val="FCEC6F82"/>
    <w:lvl w:ilvl="0" w:tplc="F4AAB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6B7262"/>
    <w:multiLevelType w:val="hybridMultilevel"/>
    <w:tmpl w:val="66FEA7A0"/>
    <w:lvl w:ilvl="0" w:tplc="39F4AB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B46587"/>
    <w:multiLevelType w:val="hybridMultilevel"/>
    <w:tmpl w:val="A8DC829A"/>
    <w:lvl w:ilvl="0" w:tplc="D55EEF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B372809"/>
    <w:multiLevelType w:val="hybridMultilevel"/>
    <w:tmpl w:val="9252CFD0"/>
    <w:lvl w:ilvl="0" w:tplc="B9D220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28609EE"/>
    <w:multiLevelType w:val="hybridMultilevel"/>
    <w:tmpl w:val="CE90F4E0"/>
    <w:lvl w:ilvl="0" w:tplc="2214DA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1550ED"/>
    <w:multiLevelType w:val="hybridMultilevel"/>
    <w:tmpl w:val="B3044F82"/>
    <w:lvl w:ilvl="0" w:tplc="E5E056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6477158"/>
    <w:multiLevelType w:val="hybridMultilevel"/>
    <w:tmpl w:val="A2CAA618"/>
    <w:lvl w:ilvl="0" w:tplc="7A6035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73A66DA"/>
    <w:multiLevelType w:val="hybridMultilevel"/>
    <w:tmpl w:val="05A26A2E"/>
    <w:lvl w:ilvl="0" w:tplc="57CA7A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1CC5D28"/>
    <w:multiLevelType w:val="hybridMultilevel"/>
    <w:tmpl w:val="C8200718"/>
    <w:lvl w:ilvl="0" w:tplc="60C24D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2CE24C3"/>
    <w:multiLevelType w:val="hybridMultilevel"/>
    <w:tmpl w:val="98740434"/>
    <w:lvl w:ilvl="0" w:tplc="45C88A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2F14A6F"/>
    <w:multiLevelType w:val="hybridMultilevel"/>
    <w:tmpl w:val="33327E10"/>
    <w:lvl w:ilvl="0" w:tplc="836898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5D1599"/>
    <w:multiLevelType w:val="hybridMultilevel"/>
    <w:tmpl w:val="3B8E28F0"/>
    <w:lvl w:ilvl="0" w:tplc="AF2252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627A36"/>
    <w:multiLevelType w:val="hybridMultilevel"/>
    <w:tmpl w:val="440A998E"/>
    <w:lvl w:ilvl="0" w:tplc="4918B60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C0B1042"/>
    <w:multiLevelType w:val="hybridMultilevel"/>
    <w:tmpl w:val="BFE691A2"/>
    <w:lvl w:ilvl="0" w:tplc="45C029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C9954FD"/>
    <w:multiLevelType w:val="hybridMultilevel"/>
    <w:tmpl w:val="EF40EB7E"/>
    <w:lvl w:ilvl="0" w:tplc="33C46D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0"/>
  </w:num>
  <w:num w:numId="3">
    <w:abstractNumId w:val="25"/>
  </w:num>
  <w:num w:numId="4">
    <w:abstractNumId w:val="36"/>
  </w:num>
  <w:num w:numId="5">
    <w:abstractNumId w:val="21"/>
  </w:num>
  <w:num w:numId="6">
    <w:abstractNumId w:val="26"/>
  </w:num>
  <w:num w:numId="7">
    <w:abstractNumId w:val="32"/>
  </w:num>
  <w:num w:numId="8">
    <w:abstractNumId w:val="22"/>
  </w:num>
  <w:num w:numId="9">
    <w:abstractNumId w:val="33"/>
  </w:num>
  <w:num w:numId="10">
    <w:abstractNumId w:val="12"/>
  </w:num>
  <w:num w:numId="11">
    <w:abstractNumId w:val="3"/>
  </w:num>
  <w:num w:numId="12">
    <w:abstractNumId w:val="39"/>
  </w:num>
  <w:num w:numId="13">
    <w:abstractNumId w:val="41"/>
  </w:num>
  <w:num w:numId="14">
    <w:abstractNumId w:val="6"/>
  </w:num>
  <w:num w:numId="15">
    <w:abstractNumId w:val="5"/>
  </w:num>
  <w:num w:numId="16">
    <w:abstractNumId w:val="7"/>
  </w:num>
  <w:num w:numId="17">
    <w:abstractNumId w:val="29"/>
  </w:num>
  <w:num w:numId="18">
    <w:abstractNumId w:val="19"/>
  </w:num>
  <w:num w:numId="19">
    <w:abstractNumId w:val="2"/>
  </w:num>
  <w:num w:numId="20">
    <w:abstractNumId w:val="17"/>
  </w:num>
  <w:num w:numId="21">
    <w:abstractNumId w:val="16"/>
  </w:num>
  <w:num w:numId="22">
    <w:abstractNumId w:val="34"/>
  </w:num>
  <w:num w:numId="23">
    <w:abstractNumId w:val="11"/>
  </w:num>
  <w:num w:numId="24">
    <w:abstractNumId w:val="13"/>
  </w:num>
  <w:num w:numId="25">
    <w:abstractNumId w:val="38"/>
  </w:num>
  <w:num w:numId="26">
    <w:abstractNumId w:val="24"/>
  </w:num>
  <w:num w:numId="27">
    <w:abstractNumId w:val="0"/>
  </w:num>
  <w:num w:numId="28">
    <w:abstractNumId w:val="10"/>
  </w:num>
  <w:num w:numId="29">
    <w:abstractNumId w:val="35"/>
  </w:num>
  <w:num w:numId="30">
    <w:abstractNumId w:val="40"/>
  </w:num>
  <w:num w:numId="31">
    <w:abstractNumId w:val="27"/>
  </w:num>
  <w:num w:numId="32">
    <w:abstractNumId w:val="18"/>
  </w:num>
  <w:num w:numId="33">
    <w:abstractNumId w:val="14"/>
  </w:num>
  <w:num w:numId="34">
    <w:abstractNumId w:val="37"/>
  </w:num>
  <w:num w:numId="35">
    <w:abstractNumId w:val="28"/>
  </w:num>
  <w:num w:numId="36">
    <w:abstractNumId w:val="15"/>
  </w:num>
  <w:num w:numId="37">
    <w:abstractNumId w:val="23"/>
  </w:num>
  <w:num w:numId="38">
    <w:abstractNumId w:val="9"/>
  </w:num>
  <w:num w:numId="39">
    <w:abstractNumId w:val="8"/>
  </w:num>
  <w:num w:numId="40">
    <w:abstractNumId w:val="31"/>
  </w:num>
  <w:num w:numId="41">
    <w:abstractNumId w:val="4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qgUAtlc5iSwAAAA="/>
  </w:docVars>
  <w:rsids>
    <w:rsidRoot w:val="004275E9"/>
    <w:rsid w:val="000174C2"/>
    <w:rsid w:val="000411A3"/>
    <w:rsid w:val="000A3D7E"/>
    <w:rsid w:val="000C684F"/>
    <w:rsid w:val="00211E4E"/>
    <w:rsid w:val="0022289B"/>
    <w:rsid w:val="002332FB"/>
    <w:rsid w:val="002631A8"/>
    <w:rsid w:val="00356751"/>
    <w:rsid w:val="00380C5A"/>
    <w:rsid w:val="003B031D"/>
    <w:rsid w:val="003D2C1D"/>
    <w:rsid w:val="00422742"/>
    <w:rsid w:val="00423C51"/>
    <w:rsid w:val="004275E9"/>
    <w:rsid w:val="00443B96"/>
    <w:rsid w:val="00451BD3"/>
    <w:rsid w:val="004700F0"/>
    <w:rsid w:val="00470637"/>
    <w:rsid w:val="004B3807"/>
    <w:rsid w:val="004C39A3"/>
    <w:rsid w:val="004F2F38"/>
    <w:rsid w:val="005143B9"/>
    <w:rsid w:val="00525DF5"/>
    <w:rsid w:val="00584D6B"/>
    <w:rsid w:val="00586F1D"/>
    <w:rsid w:val="00606606"/>
    <w:rsid w:val="006C21BB"/>
    <w:rsid w:val="00706418"/>
    <w:rsid w:val="007314E2"/>
    <w:rsid w:val="00736180"/>
    <w:rsid w:val="007C56C8"/>
    <w:rsid w:val="008072C4"/>
    <w:rsid w:val="00876C6F"/>
    <w:rsid w:val="008C303B"/>
    <w:rsid w:val="00936E59"/>
    <w:rsid w:val="00962433"/>
    <w:rsid w:val="00971A15"/>
    <w:rsid w:val="009C323D"/>
    <w:rsid w:val="009D0999"/>
    <w:rsid w:val="009E15E1"/>
    <w:rsid w:val="00A24A03"/>
    <w:rsid w:val="00A55DA6"/>
    <w:rsid w:val="00A755D6"/>
    <w:rsid w:val="00AA0675"/>
    <w:rsid w:val="00AA319C"/>
    <w:rsid w:val="00C123F9"/>
    <w:rsid w:val="00C27176"/>
    <w:rsid w:val="00C462B6"/>
    <w:rsid w:val="00C6793A"/>
    <w:rsid w:val="00CA27BC"/>
    <w:rsid w:val="00CB225E"/>
    <w:rsid w:val="00D4404A"/>
    <w:rsid w:val="00DE2693"/>
    <w:rsid w:val="00E211F3"/>
    <w:rsid w:val="00EE1062"/>
    <w:rsid w:val="00FE6313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1697</Words>
  <Characters>967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6</cp:revision>
  <dcterms:created xsi:type="dcterms:W3CDTF">2022-08-18T04:23:00Z</dcterms:created>
  <dcterms:modified xsi:type="dcterms:W3CDTF">2022-08-18T09:09:00Z</dcterms:modified>
</cp:coreProperties>
</file>